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3CA4C9" w14:textId="393F6F55" w:rsidR="00610FBA" w:rsidRDefault="00610FBA" w:rsidP="00610FBA">
      <w:pPr>
        <w:pStyle w:val="Heading1"/>
        <w:jc w:val="center"/>
      </w:pPr>
      <w:r w:rsidRPr="00610FBA">
        <w:t>Exercises: Data Types and Variables</w:t>
      </w:r>
    </w:p>
    <w:p w14:paraId="69D76B3A" w14:textId="7627E092" w:rsidR="00534ECC" w:rsidRPr="006158E1" w:rsidRDefault="00534ECC" w:rsidP="006158E1">
      <w:pPr>
        <w:pStyle w:val="Body"/>
        <w:jc w:val="center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Hyperlink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452448" w:rsidRPr="00636102">
          <w:rPr>
            <w:rStyle w:val="Hyperlink"/>
            <w:rFonts w:cs="Calibri"/>
            <w:sz w:val="24"/>
            <w:szCs w:val="24"/>
          </w:rPr>
          <w:t>https://judge.softuni.org/Contests/1229</w:t>
        </w:r>
      </w:hyperlink>
    </w:p>
    <w:p w14:paraId="498A9879" w14:textId="77777777" w:rsidR="00610FBA" w:rsidRPr="00610FBA" w:rsidRDefault="00610FBA" w:rsidP="00610FBA">
      <w:pPr>
        <w:pStyle w:val="Heading2"/>
        <w:numPr>
          <w:ilvl w:val="0"/>
          <w:numId w:val="44"/>
        </w:numPr>
        <w:rPr>
          <w:lang w:val="bg-BG"/>
        </w:rPr>
      </w:pPr>
      <w:r w:rsidRPr="00610FBA">
        <w:t>Sum Digits</w:t>
      </w:r>
    </w:p>
    <w:p w14:paraId="650831B2" w14:textId="778D2BBC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="006158E1" w:rsidRPr="006158E1">
        <w:rPr>
          <w:rFonts w:cstheme="minorHAnsi"/>
          <w:b/>
          <w:noProof/>
        </w:rPr>
        <w:t>function</w:t>
      </w:r>
      <w:r w:rsidR="006158E1" w:rsidRPr="00610FBA">
        <w:rPr>
          <w:noProof/>
        </w:rPr>
        <w:t>, which</w:t>
      </w:r>
      <w:r w:rsidRPr="00610FBA">
        <w:t xml:space="preserve"> will be given a single </w:t>
      </w:r>
      <w:r w:rsidRPr="00610FBA">
        <w:rPr>
          <w:b/>
        </w:rPr>
        <w:t>number</w:t>
      </w:r>
      <w:r w:rsidRPr="00610FBA">
        <w:t xml:space="preserve">. Your task is to find the </w:t>
      </w:r>
      <w:r w:rsidRPr="00610FBA">
        <w:rPr>
          <w:b/>
        </w:rPr>
        <w:t>sum</w:t>
      </w:r>
      <w:r w:rsidRPr="00610FBA">
        <w:t xml:space="preserve"> of its digits.</w:t>
      </w:r>
    </w:p>
    <w:p w14:paraId="06676E68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5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5"/>
        <w:gridCol w:w="1527"/>
      </w:tblGrid>
      <w:tr w:rsidR="00610FBA" w:rsidRPr="00610FBA" w14:paraId="2EC61DEA" w14:textId="77777777" w:rsidTr="0051281C">
        <w:trPr>
          <w:trHeight w:val="196"/>
        </w:trPr>
        <w:tc>
          <w:tcPr>
            <w:tcW w:w="1065" w:type="dxa"/>
            <w:shd w:val="clear" w:color="auto" w:fill="D9D9D9" w:themeFill="background1" w:themeFillShade="D9"/>
          </w:tcPr>
          <w:p w14:paraId="49033F1B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527" w:type="dxa"/>
            <w:shd w:val="clear" w:color="auto" w:fill="D9D9D9" w:themeFill="background1" w:themeFillShade="D9"/>
          </w:tcPr>
          <w:p w14:paraId="1C98D8E9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10FBA" w:rsidRPr="00610FBA" w14:paraId="07E1774C" w14:textId="77777777" w:rsidTr="0051281C">
        <w:trPr>
          <w:trHeight w:val="372"/>
        </w:trPr>
        <w:tc>
          <w:tcPr>
            <w:tcW w:w="1065" w:type="dxa"/>
          </w:tcPr>
          <w:p w14:paraId="0176677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245678</w:t>
            </w:r>
          </w:p>
        </w:tc>
        <w:tc>
          <w:tcPr>
            <w:tcW w:w="1527" w:type="dxa"/>
          </w:tcPr>
          <w:p w14:paraId="366CD2D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32</w:t>
            </w:r>
          </w:p>
        </w:tc>
      </w:tr>
      <w:tr w:rsidR="00610FBA" w:rsidRPr="00610FBA" w14:paraId="49C2BAAF" w14:textId="77777777" w:rsidTr="0051281C">
        <w:trPr>
          <w:trHeight w:val="378"/>
        </w:trPr>
        <w:tc>
          <w:tcPr>
            <w:tcW w:w="1065" w:type="dxa"/>
          </w:tcPr>
          <w:p w14:paraId="6FAA60D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97561</w:t>
            </w:r>
          </w:p>
        </w:tc>
        <w:tc>
          <w:tcPr>
            <w:tcW w:w="1527" w:type="dxa"/>
          </w:tcPr>
          <w:p w14:paraId="76522E2F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28</w:t>
            </w:r>
          </w:p>
        </w:tc>
      </w:tr>
      <w:tr w:rsidR="00610FBA" w:rsidRPr="00610FBA" w14:paraId="5B8A5208" w14:textId="77777777" w:rsidTr="0051281C">
        <w:trPr>
          <w:trHeight w:val="378"/>
        </w:trPr>
        <w:tc>
          <w:tcPr>
            <w:tcW w:w="1065" w:type="dxa"/>
          </w:tcPr>
          <w:p w14:paraId="4E809DEB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543</w:t>
            </w:r>
          </w:p>
        </w:tc>
        <w:tc>
          <w:tcPr>
            <w:tcW w:w="1527" w:type="dxa"/>
          </w:tcPr>
          <w:p w14:paraId="3737321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12</w:t>
            </w:r>
          </w:p>
        </w:tc>
      </w:tr>
    </w:tbl>
    <w:p w14:paraId="6479F264" w14:textId="77777777" w:rsidR="00610FBA" w:rsidRPr="00610FBA" w:rsidRDefault="00610FBA" w:rsidP="00610FBA">
      <w:pPr>
        <w:pStyle w:val="Heading2"/>
        <w:numPr>
          <w:ilvl w:val="0"/>
          <w:numId w:val="44"/>
        </w:numPr>
        <w:rPr>
          <w:lang w:val="bg-BG"/>
        </w:rPr>
      </w:pPr>
      <w:r w:rsidRPr="00610FBA">
        <w:t>Chars to String</w:t>
      </w:r>
    </w:p>
    <w:p w14:paraId="3554DF57" w14:textId="2C12C7F3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="006158E1" w:rsidRPr="006158E1">
        <w:rPr>
          <w:rFonts w:cstheme="minorHAnsi"/>
          <w:b/>
          <w:noProof/>
        </w:rPr>
        <w:t>function</w:t>
      </w:r>
      <w:r w:rsidR="006158E1" w:rsidRPr="00610FBA">
        <w:rPr>
          <w:noProof/>
        </w:rPr>
        <w:t>, which</w:t>
      </w:r>
      <w:r w:rsidRPr="00610FBA">
        <w:t xml:space="preserve"> receives </w:t>
      </w:r>
      <w:r w:rsidRPr="00610FBA">
        <w:rPr>
          <w:b/>
        </w:rPr>
        <w:t>3 parameters</w:t>
      </w:r>
      <w:r w:rsidRPr="00610FBA">
        <w:t xml:space="preserve">. Each parameter is a single character. Combine all the characters into </w:t>
      </w:r>
      <w:r w:rsidRPr="00610FBA">
        <w:rPr>
          <w:b/>
        </w:rPr>
        <w:t>one</w:t>
      </w:r>
      <w:r w:rsidRPr="00610FBA">
        <w:t xml:space="preserve"> string and print it on the console.</w:t>
      </w:r>
    </w:p>
    <w:p w14:paraId="1408CD7F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0"/>
      </w:tblGrid>
      <w:tr w:rsidR="00610FBA" w:rsidRPr="00610FBA" w14:paraId="2C14784F" w14:textId="77777777" w:rsidTr="0051281C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30C04027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5A69E8CA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10FBA" w:rsidRPr="00610FBA" w14:paraId="44DEF771" w14:textId="77777777" w:rsidTr="0051281C">
        <w:trPr>
          <w:trHeight w:val="372"/>
        </w:trPr>
        <w:tc>
          <w:tcPr>
            <w:tcW w:w="896" w:type="dxa"/>
          </w:tcPr>
          <w:p w14:paraId="285829E5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a',</w:t>
            </w:r>
          </w:p>
          <w:p w14:paraId="594BFCB3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b',</w:t>
            </w:r>
          </w:p>
          <w:p w14:paraId="532A35F1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c'</w:t>
            </w:r>
          </w:p>
        </w:tc>
        <w:tc>
          <w:tcPr>
            <w:tcW w:w="930" w:type="dxa"/>
          </w:tcPr>
          <w:p w14:paraId="1564535E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abc</w:t>
            </w:r>
          </w:p>
        </w:tc>
      </w:tr>
      <w:tr w:rsidR="00610FBA" w:rsidRPr="00610FBA" w14:paraId="4190019E" w14:textId="77777777" w:rsidTr="0051281C">
        <w:trPr>
          <w:trHeight w:val="378"/>
        </w:trPr>
        <w:tc>
          <w:tcPr>
            <w:tcW w:w="896" w:type="dxa"/>
          </w:tcPr>
          <w:p w14:paraId="38C79007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%',</w:t>
            </w:r>
          </w:p>
          <w:p w14:paraId="5AED3E8C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2',</w:t>
            </w:r>
          </w:p>
          <w:p w14:paraId="5A85712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o'</w:t>
            </w:r>
          </w:p>
        </w:tc>
        <w:tc>
          <w:tcPr>
            <w:tcW w:w="930" w:type="dxa"/>
          </w:tcPr>
          <w:p w14:paraId="4C53AFE7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%2o</w:t>
            </w:r>
          </w:p>
        </w:tc>
      </w:tr>
      <w:tr w:rsidR="00610FBA" w:rsidRPr="00610FBA" w14:paraId="68C23FC2" w14:textId="77777777" w:rsidTr="0051281C">
        <w:trPr>
          <w:trHeight w:val="378"/>
        </w:trPr>
        <w:tc>
          <w:tcPr>
            <w:tcW w:w="896" w:type="dxa"/>
          </w:tcPr>
          <w:p w14:paraId="4C9AD5ED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1',</w:t>
            </w:r>
          </w:p>
          <w:p w14:paraId="6B0DC28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5',</w:t>
            </w:r>
          </w:p>
          <w:p w14:paraId="09ECC8A8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p'</w:t>
            </w:r>
          </w:p>
        </w:tc>
        <w:tc>
          <w:tcPr>
            <w:tcW w:w="930" w:type="dxa"/>
          </w:tcPr>
          <w:p w14:paraId="5BDA8236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15p</w:t>
            </w:r>
          </w:p>
        </w:tc>
      </w:tr>
    </w:tbl>
    <w:p w14:paraId="7F14F620" w14:textId="77777777" w:rsidR="00610FBA" w:rsidRPr="00610FBA" w:rsidRDefault="00610FBA" w:rsidP="00610FBA">
      <w:pPr>
        <w:pStyle w:val="Heading2"/>
        <w:numPr>
          <w:ilvl w:val="0"/>
          <w:numId w:val="44"/>
        </w:numPr>
        <w:rPr>
          <w:lang w:val="bg-BG"/>
        </w:rPr>
      </w:pPr>
      <w:r w:rsidRPr="00610FBA">
        <w:t>Town Info</w:t>
      </w:r>
    </w:p>
    <w:p w14:paraId="6233251B" w14:textId="5B73B154" w:rsidR="00610FBA" w:rsidRPr="00610FBA" w:rsidRDefault="00610FBA" w:rsidP="00610FBA">
      <w:pPr>
        <w:rPr>
          <w:lang w:val="bg-BG"/>
        </w:rPr>
      </w:pPr>
      <w:r w:rsidRPr="00610FBA">
        <w:t xml:space="preserve">You will be given </w:t>
      </w:r>
      <w:r w:rsidRPr="00610FBA">
        <w:rPr>
          <w:b/>
        </w:rPr>
        <w:t>3 parameters</w:t>
      </w:r>
      <w:r w:rsidRPr="00610FBA">
        <w:t xml:space="preserve">. The first parameter will be the name of the </w:t>
      </w:r>
      <w:r w:rsidRPr="00610FBA">
        <w:rPr>
          <w:rFonts w:ascii="Consolas" w:hAnsi="Consolas"/>
          <w:b/>
          <w:noProof/>
        </w:rPr>
        <w:t>town</w:t>
      </w:r>
      <w:r w:rsidRPr="00610FBA">
        <w:rPr>
          <w:noProof/>
        </w:rPr>
        <w:t xml:space="preserve"> (</w:t>
      </w:r>
      <w:r w:rsidRPr="00610FBA">
        <w:t xml:space="preserve">string), the second – the </w:t>
      </w:r>
      <w:r w:rsidRPr="00610FBA">
        <w:rPr>
          <w:rFonts w:ascii="Consolas" w:hAnsi="Consolas"/>
          <w:b/>
          <w:noProof/>
        </w:rPr>
        <w:t>population</w:t>
      </w:r>
      <w:r w:rsidRPr="00610FBA">
        <w:rPr>
          <w:noProof/>
        </w:rPr>
        <w:t xml:space="preserve"> (</w:t>
      </w:r>
      <w:r w:rsidRPr="00610FBA">
        <w:t>number</w:t>
      </w:r>
      <w:r w:rsidRPr="00610FBA">
        <w:rPr>
          <w:noProof/>
        </w:rPr>
        <w:t>)</w:t>
      </w:r>
      <w:r w:rsidR="00D64FBA">
        <w:rPr>
          <w:noProof/>
        </w:rPr>
        <w:t>,</w:t>
      </w:r>
      <w:r w:rsidRPr="00610FBA">
        <w:rPr>
          <w:noProof/>
        </w:rPr>
        <w:t xml:space="preserve"> </w:t>
      </w:r>
      <w:r w:rsidRPr="00610FBA">
        <w:t xml:space="preserve">and the third the </w:t>
      </w:r>
      <w:r w:rsidRPr="00610FBA">
        <w:rPr>
          <w:rFonts w:ascii="Consolas" w:hAnsi="Consolas"/>
          <w:b/>
          <w:noProof/>
        </w:rPr>
        <w:t>area</w:t>
      </w:r>
      <w:r w:rsidRPr="00610FBA">
        <w:rPr>
          <w:noProof/>
        </w:rPr>
        <w:t xml:space="preserve"> (</w:t>
      </w:r>
      <w:r w:rsidRPr="00610FBA">
        <w:t>number). Print the result in the following format:</w:t>
      </w:r>
    </w:p>
    <w:p w14:paraId="5F2363D5" w14:textId="3E6AF667" w:rsidR="00610FBA" w:rsidRPr="00610FBA" w:rsidRDefault="00BF4474" w:rsidP="00610FBA">
      <w:pPr>
        <w:rPr>
          <w:rFonts w:ascii="Consolas" w:hAnsi="Consolas"/>
          <w:lang w:val="bg-BG"/>
        </w:rPr>
      </w:pPr>
      <w:r>
        <w:rPr>
          <w:rFonts w:ascii="Consolas" w:hAnsi="Consolas"/>
          <w:noProof/>
        </w:rPr>
        <w:t xml:space="preserve">    </w:t>
      </w:r>
      <w:r w:rsidR="00610FBA" w:rsidRPr="00610FBA">
        <w:rPr>
          <w:rFonts w:ascii="Consolas" w:hAnsi="Consolas"/>
          <w:noProof/>
        </w:rPr>
        <w:t>"</w:t>
      </w:r>
      <w:r w:rsidR="00610FBA" w:rsidRPr="00610FBA">
        <w:rPr>
          <w:rFonts w:ascii="Consolas" w:hAnsi="Consolas"/>
          <w:b/>
          <w:noProof/>
        </w:rPr>
        <w:t>Town {town name} has population of {population} and area {area} square km.</w:t>
      </w:r>
      <w:r w:rsidR="00610FBA" w:rsidRPr="00610FBA">
        <w:rPr>
          <w:rFonts w:ascii="Consolas" w:hAnsi="Consolas"/>
          <w:noProof/>
        </w:rPr>
        <w:t>"</w:t>
      </w:r>
    </w:p>
    <w:p w14:paraId="6BB9D936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871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7339"/>
      </w:tblGrid>
      <w:tr w:rsidR="00610FBA" w:rsidRPr="00610FBA" w14:paraId="4A61C709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53CEEFF7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7371" w:type="dxa"/>
            <w:shd w:val="clear" w:color="auto" w:fill="D9D9D9" w:themeFill="background1" w:themeFillShade="D9"/>
          </w:tcPr>
          <w:p w14:paraId="44D8C09B" w14:textId="77777777"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10FBA" w:rsidRPr="00610FBA" w14:paraId="6BA5878E" w14:textId="77777777" w:rsidTr="0051281C">
        <w:trPr>
          <w:trHeight w:val="372"/>
        </w:trPr>
        <w:tc>
          <w:tcPr>
            <w:tcW w:w="1348" w:type="dxa"/>
          </w:tcPr>
          <w:p w14:paraId="241D7E1C" w14:textId="77777777" w:rsidR="00610FBA" w:rsidRPr="00610FBA" w:rsidRDefault="00610FBA" w:rsidP="0051281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Sofia',</w:t>
            </w:r>
          </w:p>
          <w:p w14:paraId="1A7BC9D9" w14:textId="77777777" w:rsidR="00610FBA" w:rsidRPr="00610FBA" w:rsidRDefault="00610FBA" w:rsidP="0051281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1286383,</w:t>
            </w:r>
          </w:p>
          <w:p w14:paraId="19FB3CDC" w14:textId="77777777"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492</w:t>
            </w:r>
          </w:p>
        </w:tc>
        <w:tc>
          <w:tcPr>
            <w:tcW w:w="7371" w:type="dxa"/>
          </w:tcPr>
          <w:p w14:paraId="565A9225" w14:textId="77777777" w:rsidR="00610FBA" w:rsidRPr="006158E1" w:rsidRDefault="00610FBA" w:rsidP="0051281C">
            <w:pPr>
              <w:spacing w:before="0" w:after="0" w:line="276" w:lineRule="auto"/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</w:pPr>
            <w:r w:rsidRPr="006158E1">
              <w:rPr>
                <w:rFonts w:ascii="Consolas" w:eastAsia="Calibri" w:hAnsi="Consolas" w:cs="Times New Roman"/>
              </w:rPr>
              <w:t xml:space="preserve">Town Sofia has population of </w:t>
            </w:r>
            <w:r w:rsidRPr="006158E1">
              <w:rPr>
                <w:rFonts w:ascii="Consolas" w:eastAsia="Calibri" w:hAnsi="Consolas" w:cstheme="minorHAnsi"/>
                <w:color w:val="000000"/>
                <w:shd w:val="clear" w:color="auto" w:fill="F9F9F9"/>
              </w:rPr>
              <w:t xml:space="preserve">1286383 </w:t>
            </w:r>
            <w:r w:rsidRPr="006158E1">
              <w:rPr>
                <w:rFonts w:ascii="Consolas" w:eastAsia="Calibri" w:hAnsi="Consolas" w:cs="Times New Roman"/>
              </w:rPr>
              <w:t>and area 492 square km.</w:t>
            </w:r>
          </w:p>
        </w:tc>
      </w:tr>
      <w:tr w:rsidR="001B4F67" w:rsidRPr="00610FBA" w14:paraId="3AC592E8" w14:textId="77777777" w:rsidTr="0051281C">
        <w:trPr>
          <w:trHeight w:val="372"/>
        </w:trPr>
        <w:tc>
          <w:tcPr>
            <w:tcW w:w="1348" w:type="dxa"/>
          </w:tcPr>
          <w:p w14:paraId="4570FFE1" w14:textId="3A4638BB" w:rsidR="001B4F67" w:rsidRPr="001B4F67" w:rsidRDefault="001B4F67" w:rsidP="001B4F6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'</w:t>
            </w:r>
            <w:r w:rsidRPr="001B4F67">
              <w:rPr>
                <w:rFonts w:ascii="Consolas" w:eastAsia="Calibri" w:hAnsi="Consolas" w:cs="Times New Roman"/>
                <w:noProof/>
              </w:rPr>
              <w:t>Plovdiv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1B154729" w14:textId="4C0CC829" w:rsidR="001B4F67" w:rsidRPr="001B4F67" w:rsidRDefault="001B4F67" w:rsidP="001B4F6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1B4F67">
              <w:rPr>
                <w:rFonts w:ascii="Consolas" w:eastAsia="Calibri" w:hAnsi="Consolas" w:cs="Times New Roman"/>
                <w:noProof/>
              </w:rPr>
              <w:t>1481353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14:paraId="3791D2AF" w14:textId="1A57C35E" w:rsidR="001B4F67" w:rsidRPr="00610FBA" w:rsidRDefault="001B4F67" w:rsidP="001B4F6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1B4F67">
              <w:rPr>
                <w:rFonts w:ascii="Consolas" w:eastAsia="Calibri" w:hAnsi="Consolas" w:cs="Times New Roman"/>
                <w:noProof/>
              </w:rPr>
              <w:t>512</w:t>
            </w:r>
          </w:p>
        </w:tc>
        <w:tc>
          <w:tcPr>
            <w:tcW w:w="7371" w:type="dxa"/>
          </w:tcPr>
          <w:p w14:paraId="704C50D3" w14:textId="40981AB9" w:rsidR="001B4F67" w:rsidRPr="006158E1" w:rsidRDefault="001B4F67" w:rsidP="0051281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6158E1">
              <w:rPr>
                <w:rFonts w:ascii="Consolas" w:eastAsia="Calibri" w:hAnsi="Consolas" w:cs="Times New Roman"/>
              </w:rPr>
              <w:t>Town Plovdiv has population of 1481353 and area 512 square km.</w:t>
            </w:r>
          </w:p>
        </w:tc>
      </w:tr>
    </w:tbl>
    <w:p w14:paraId="484E44ED" w14:textId="77777777" w:rsidR="00610FBA" w:rsidRPr="00610FBA" w:rsidRDefault="00610FBA" w:rsidP="00610FBA">
      <w:pPr>
        <w:pStyle w:val="Heading2"/>
        <w:numPr>
          <w:ilvl w:val="0"/>
          <w:numId w:val="44"/>
        </w:numPr>
        <w:rPr>
          <w:lang w:val="bg-BG"/>
        </w:rPr>
      </w:pPr>
      <w:r w:rsidRPr="00610FBA">
        <w:t xml:space="preserve">Convert Meters to </w:t>
      </w:r>
      <w:proofErr w:type="spellStart"/>
      <w:r w:rsidRPr="00610FBA">
        <w:t>Kilometres</w:t>
      </w:r>
      <w:proofErr w:type="spellEnd"/>
    </w:p>
    <w:p w14:paraId="7DB71920" w14:textId="13F5E58B" w:rsidR="00610FBA" w:rsidRPr="00610FBA" w:rsidRDefault="00610FBA" w:rsidP="00610FBA">
      <w:pPr>
        <w:rPr>
          <w:lang w:val="bg-BG"/>
        </w:rPr>
      </w:pPr>
      <w:r w:rsidRPr="00610FBA">
        <w:t xml:space="preserve">You will be given a </w:t>
      </w:r>
      <w:r w:rsidRPr="00610FBA">
        <w:rPr>
          <w:b/>
        </w:rPr>
        <w:t>number</w:t>
      </w:r>
      <w:r w:rsidRPr="00610FBA">
        <w:t xml:space="preserve"> that will be </w:t>
      </w:r>
      <w:r w:rsidR="00D64FBA">
        <w:t xml:space="preserve">the </w:t>
      </w:r>
      <w:r w:rsidRPr="00610FBA">
        <w:t xml:space="preserve">distance in </w:t>
      </w:r>
      <w:r w:rsidRPr="00610FBA">
        <w:rPr>
          <w:b/>
        </w:rPr>
        <w:t>meters</w:t>
      </w:r>
      <w:r w:rsidRPr="00610FBA">
        <w:t xml:space="preserve">. Write a program that converts </w:t>
      </w:r>
      <w:r w:rsidRPr="00610FBA">
        <w:rPr>
          <w:rFonts w:ascii="Consolas" w:hAnsi="Consolas"/>
          <w:b/>
          <w:noProof/>
        </w:rPr>
        <w:t>meters</w:t>
      </w:r>
      <w:r w:rsidRPr="00610FBA">
        <w:rPr>
          <w:noProof/>
        </w:rPr>
        <w:t xml:space="preserve"> </w:t>
      </w:r>
      <w:r w:rsidRPr="00610FBA">
        <w:t xml:space="preserve">to </w:t>
      </w:r>
      <w:r w:rsidRPr="00610FBA">
        <w:rPr>
          <w:rFonts w:ascii="Consolas" w:hAnsi="Consolas"/>
          <w:b/>
          <w:noProof/>
        </w:rPr>
        <w:t>kilometers</w:t>
      </w:r>
      <w:r w:rsidRPr="00610FBA">
        <w:rPr>
          <w:noProof/>
        </w:rPr>
        <w:t xml:space="preserve"> </w:t>
      </w:r>
      <w:r w:rsidRPr="00610FBA">
        <w:t xml:space="preserve">formatted to the </w:t>
      </w:r>
      <w:r w:rsidRPr="00610FBA">
        <w:rPr>
          <w:b/>
        </w:rPr>
        <w:t>second decimal</w:t>
      </w:r>
      <w:r w:rsidRPr="00610FBA">
        <w:t xml:space="preserve"> point.</w:t>
      </w:r>
    </w:p>
    <w:p w14:paraId="744BE971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610FBA" w:rsidRPr="00610FBA" w14:paraId="79E1FAB5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1F4787F8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637E893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4DCECBD7" w14:textId="77777777" w:rsidTr="0051281C">
        <w:trPr>
          <w:trHeight w:val="372"/>
        </w:trPr>
        <w:tc>
          <w:tcPr>
            <w:tcW w:w="1348" w:type="dxa"/>
          </w:tcPr>
          <w:p w14:paraId="6D5BF181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D64FBA">
              <w:rPr>
                <w:rFonts w:ascii="Consolas" w:hAnsi="Consolas"/>
                <w:noProof/>
              </w:rPr>
              <w:t>1852</w:t>
            </w:r>
          </w:p>
        </w:tc>
        <w:tc>
          <w:tcPr>
            <w:tcW w:w="992" w:type="dxa"/>
          </w:tcPr>
          <w:p w14:paraId="7B4CD686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D64FBA">
              <w:rPr>
                <w:rFonts w:ascii="Consolas" w:hAnsi="Consolas"/>
              </w:rPr>
              <w:t>1.85</w:t>
            </w:r>
          </w:p>
        </w:tc>
      </w:tr>
      <w:tr w:rsidR="00610FBA" w:rsidRPr="00610FBA" w14:paraId="107EE0D9" w14:textId="77777777" w:rsidTr="0051281C">
        <w:trPr>
          <w:trHeight w:val="372"/>
        </w:trPr>
        <w:tc>
          <w:tcPr>
            <w:tcW w:w="1348" w:type="dxa"/>
          </w:tcPr>
          <w:p w14:paraId="116EC602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D64FBA">
              <w:rPr>
                <w:rFonts w:ascii="Consolas" w:hAnsi="Consolas"/>
                <w:noProof/>
              </w:rPr>
              <w:t>798</w:t>
            </w:r>
          </w:p>
        </w:tc>
        <w:tc>
          <w:tcPr>
            <w:tcW w:w="992" w:type="dxa"/>
          </w:tcPr>
          <w:p w14:paraId="61AEF877" w14:textId="77777777" w:rsidR="00610FBA" w:rsidRPr="00D64FBA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D64FBA">
              <w:rPr>
                <w:rFonts w:ascii="Consolas" w:hAnsi="Consolas"/>
              </w:rPr>
              <w:t>0.80</w:t>
            </w:r>
          </w:p>
        </w:tc>
      </w:tr>
    </w:tbl>
    <w:p w14:paraId="6E84A2B8" w14:textId="77777777" w:rsidR="00610FBA" w:rsidRPr="00610FBA" w:rsidRDefault="00610FBA" w:rsidP="00610FBA">
      <w:pPr>
        <w:pStyle w:val="Heading2"/>
        <w:numPr>
          <w:ilvl w:val="0"/>
          <w:numId w:val="44"/>
        </w:numPr>
        <w:rPr>
          <w:lang w:val="bg-BG"/>
        </w:rPr>
      </w:pPr>
      <w:r w:rsidRPr="00610FBA">
        <w:t>Pounds to Dollars</w:t>
      </w:r>
    </w:p>
    <w:p w14:paraId="71636E64" w14:textId="695D7C2E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Pr="00842978">
        <w:rPr>
          <w:rFonts w:cstheme="minorHAnsi"/>
          <w:b/>
          <w:noProof/>
        </w:rPr>
        <w:t>function</w:t>
      </w:r>
      <w:r w:rsidRPr="00610FBA">
        <w:rPr>
          <w:noProof/>
        </w:rPr>
        <w:t xml:space="preserve"> </w:t>
      </w:r>
      <w:r w:rsidRPr="00610FBA">
        <w:t xml:space="preserve">that converts British </w:t>
      </w:r>
      <w:r w:rsidRPr="00610FBA">
        <w:rPr>
          <w:b/>
        </w:rPr>
        <w:t>pounds</w:t>
      </w:r>
      <w:r w:rsidRPr="00610FBA">
        <w:t xml:space="preserve"> to </w:t>
      </w:r>
      <w:r w:rsidRPr="00610FBA">
        <w:rPr>
          <w:b/>
        </w:rPr>
        <w:t>dollars</w:t>
      </w:r>
      <w:r w:rsidRPr="00610FBA">
        <w:t xml:space="preserve"> formatted to </w:t>
      </w:r>
      <w:r w:rsidR="00842978">
        <w:t xml:space="preserve">the </w:t>
      </w:r>
      <w:r w:rsidRPr="00610FBA">
        <w:rPr>
          <w:b/>
        </w:rPr>
        <w:t>3</w:t>
      </w:r>
      <w:r w:rsidR="00842978">
        <w:rPr>
          <w:b/>
        </w:rPr>
        <w:t>rd</w:t>
      </w:r>
      <w:r w:rsidRPr="00610FBA">
        <w:rPr>
          <w:b/>
        </w:rPr>
        <w:t xml:space="preserve"> decimal point</w:t>
      </w:r>
      <w:r w:rsidRPr="00610FBA">
        <w:t xml:space="preserve">. </w:t>
      </w:r>
    </w:p>
    <w:p w14:paraId="0E8EF4C8" w14:textId="77777777" w:rsidR="00610FBA" w:rsidRPr="00610FBA" w:rsidRDefault="00610FBA" w:rsidP="00610FBA">
      <w:pPr>
        <w:pStyle w:val="ListParagraph"/>
        <w:numPr>
          <w:ilvl w:val="0"/>
          <w:numId w:val="47"/>
        </w:numPr>
        <w:rPr>
          <w:lang w:val="bg-BG"/>
        </w:rPr>
      </w:pPr>
      <w:r w:rsidRPr="00610FBA">
        <w:t>1 British Pound = 1.31 Dollars</w:t>
      </w:r>
    </w:p>
    <w:p w14:paraId="1D515947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3"/>
        <w:gridCol w:w="1017"/>
      </w:tblGrid>
      <w:tr w:rsidR="00610FBA" w:rsidRPr="00610FBA" w14:paraId="25C29501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54DAAA3F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63C2083A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7B6D0E68" w14:textId="77777777" w:rsidTr="0051281C">
        <w:trPr>
          <w:trHeight w:val="372"/>
        </w:trPr>
        <w:tc>
          <w:tcPr>
            <w:tcW w:w="1348" w:type="dxa"/>
          </w:tcPr>
          <w:p w14:paraId="34DB0B79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EB3012">
              <w:rPr>
                <w:rFonts w:ascii="Consolas" w:hAnsi="Consolas"/>
                <w:noProof/>
              </w:rPr>
              <w:t>80</w:t>
            </w:r>
          </w:p>
        </w:tc>
        <w:tc>
          <w:tcPr>
            <w:tcW w:w="992" w:type="dxa"/>
          </w:tcPr>
          <w:p w14:paraId="5253FF11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EB3012">
              <w:rPr>
                <w:rFonts w:ascii="Consolas" w:hAnsi="Consolas"/>
              </w:rPr>
              <w:t>104.800</w:t>
            </w:r>
          </w:p>
        </w:tc>
      </w:tr>
      <w:tr w:rsidR="00610FBA" w:rsidRPr="00610FBA" w14:paraId="7A21D704" w14:textId="77777777" w:rsidTr="0051281C">
        <w:trPr>
          <w:trHeight w:val="372"/>
        </w:trPr>
        <w:tc>
          <w:tcPr>
            <w:tcW w:w="1348" w:type="dxa"/>
          </w:tcPr>
          <w:p w14:paraId="21CEA6D1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EB3012">
              <w:rPr>
                <w:rFonts w:ascii="Consolas" w:hAnsi="Consolas"/>
                <w:noProof/>
              </w:rPr>
              <w:t>39</w:t>
            </w:r>
          </w:p>
        </w:tc>
        <w:tc>
          <w:tcPr>
            <w:tcW w:w="992" w:type="dxa"/>
          </w:tcPr>
          <w:p w14:paraId="0FE25D4C" w14:textId="77777777" w:rsidR="00610FBA" w:rsidRPr="00EB3012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EB3012">
              <w:rPr>
                <w:rFonts w:ascii="Consolas" w:hAnsi="Consolas"/>
              </w:rPr>
              <w:t>51.090</w:t>
            </w:r>
          </w:p>
        </w:tc>
      </w:tr>
    </w:tbl>
    <w:p w14:paraId="7F42AD4F" w14:textId="77777777" w:rsidR="00610FBA" w:rsidRPr="00610FBA" w:rsidRDefault="00610FBA" w:rsidP="00610FBA">
      <w:pPr>
        <w:pStyle w:val="Heading2"/>
        <w:numPr>
          <w:ilvl w:val="0"/>
          <w:numId w:val="44"/>
        </w:numPr>
        <w:rPr>
          <w:lang w:val="bg-BG"/>
        </w:rPr>
      </w:pPr>
      <w:r w:rsidRPr="00610FBA">
        <w:t>Reversed Chars</w:t>
      </w:r>
    </w:p>
    <w:p w14:paraId="3BFFAF74" w14:textId="77777777" w:rsidR="00610FBA" w:rsidRPr="00610FBA" w:rsidRDefault="00610FBA" w:rsidP="00610FBA">
      <w:pPr>
        <w:rPr>
          <w:lang w:val="bg-BG"/>
        </w:rPr>
      </w:pPr>
      <w:r w:rsidRPr="00610FBA">
        <w:t xml:space="preserve">Write a program that takes </w:t>
      </w:r>
      <w:r w:rsidRPr="00610FBA">
        <w:rPr>
          <w:b/>
        </w:rPr>
        <w:t>3 parameters</w:t>
      </w:r>
      <w:r w:rsidRPr="00610FBA">
        <w:t xml:space="preserve"> </w:t>
      </w:r>
      <w:r w:rsidRPr="00610FBA">
        <w:rPr>
          <w:noProof/>
        </w:rPr>
        <w:t>(</w:t>
      </w:r>
      <w:r w:rsidRPr="00610FBA">
        <w:t>characters</w:t>
      </w:r>
      <w:r w:rsidRPr="00610FBA">
        <w:rPr>
          <w:noProof/>
        </w:rPr>
        <w:t xml:space="preserve">) </w:t>
      </w:r>
      <w:r w:rsidRPr="00610FBA">
        <w:t xml:space="preserve">and prints them in </w:t>
      </w:r>
      <w:r w:rsidRPr="00610FBA">
        <w:rPr>
          <w:b/>
        </w:rPr>
        <w:t>reversed order</w:t>
      </w:r>
      <w:r w:rsidRPr="00610FBA">
        <w:t xml:space="preserve"> with a space between them.</w:t>
      </w:r>
    </w:p>
    <w:p w14:paraId="5AFAC370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610FBA" w:rsidRPr="00610FBA" w14:paraId="6FC01F46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612898C5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6D79ABC9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07597A5C" w14:textId="77777777" w:rsidTr="0051281C">
        <w:trPr>
          <w:trHeight w:val="372"/>
        </w:trPr>
        <w:tc>
          <w:tcPr>
            <w:tcW w:w="1348" w:type="dxa"/>
          </w:tcPr>
          <w:p w14:paraId="387CB7F1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A',</w:t>
            </w:r>
          </w:p>
          <w:p w14:paraId="23A9679A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B',</w:t>
            </w:r>
          </w:p>
          <w:p w14:paraId="34F84AA0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F82419">
              <w:rPr>
                <w:rFonts w:ascii="Consolas" w:hAnsi="Consolas"/>
                <w:noProof/>
              </w:rPr>
              <w:t>'C'</w:t>
            </w:r>
          </w:p>
        </w:tc>
        <w:tc>
          <w:tcPr>
            <w:tcW w:w="992" w:type="dxa"/>
          </w:tcPr>
          <w:p w14:paraId="3453A123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F82419">
              <w:rPr>
                <w:rFonts w:ascii="Consolas" w:hAnsi="Consolas"/>
              </w:rPr>
              <w:t>C B A</w:t>
            </w:r>
          </w:p>
        </w:tc>
      </w:tr>
      <w:tr w:rsidR="00610FBA" w:rsidRPr="00610FBA" w14:paraId="00A2D26F" w14:textId="77777777" w:rsidTr="0051281C">
        <w:trPr>
          <w:trHeight w:val="372"/>
        </w:trPr>
        <w:tc>
          <w:tcPr>
            <w:tcW w:w="1348" w:type="dxa"/>
          </w:tcPr>
          <w:p w14:paraId="0EB7C935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1',</w:t>
            </w:r>
          </w:p>
          <w:p w14:paraId="3BAEA90E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L',</w:t>
            </w:r>
          </w:p>
          <w:p w14:paraId="36985DC5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F82419">
              <w:rPr>
                <w:rFonts w:ascii="Consolas" w:hAnsi="Consolas"/>
                <w:noProof/>
              </w:rPr>
              <w:t>'&amp;'</w:t>
            </w:r>
          </w:p>
        </w:tc>
        <w:tc>
          <w:tcPr>
            <w:tcW w:w="992" w:type="dxa"/>
          </w:tcPr>
          <w:p w14:paraId="0E5226AF" w14:textId="77777777" w:rsidR="00610FBA" w:rsidRPr="00F82419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F82419">
              <w:rPr>
                <w:rFonts w:ascii="Consolas" w:hAnsi="Consolas"/>
              </w:rPr>
              <w:t>&amp; L 1</w:t>
            </w:r>
          </w:p>
        </w:tc>
      </w:tr>
    </w:tbl>
    <w:p w14:paraId="016F8B0D" w14:textId="77777777" w:rsidR="00610FBA" w:rsidRPr="00610FBA" w:rsidRDefault="00610FBA" w:rsidP="00610FBA">
      <w:pPr>
        <w:pStyle w:val="Heading2"/>
        <w:numPr>
          <w:ilvl w:val="0"/>
          <w:numId w:val="44"/>
        </w:numPr>
        <w:rPr>
          <w:lang w:val="bg-BG"/>
        </w:rPr>
      </w:pPr>
      <w:r w:rsidRPr="00610FBA">
        <w:t>Lower or Upper</w:t>
      </w:r>
    </w:p>
    <w:p w14:paraId="2F3610F8" w14:textId="77777777"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Pr="00CF1374">
        <w:rPr>
          <w:rFonts w:cstheme="minorHAnsi"/>
          <w:b/>
          <w:noProof/>
        </w:rPr>
        <w:t>function</w:t>
      </w:r>
      <w:r w:rsidRPr="00CF1374">
        <w:rPr>
          <w:rFonts w:cstheme="minorHAnsi"/>
          <w:noProof/>
        </w:rPr>
        <w:t xml:space="preserve"> </w:t>
      </w:r>
      <w:r w:rsidRPr="00610FBA">
        <w:t xml:space="preserve">that prints whether a given character is </w:t>
      </w:r>
      <w:r w:rsidRPr="00610FBA">
        <w:rPr>
          <w:b/>
        </w:rPr>
        <w:t>upper-case</w:t>
      </w:r>
      <w:r w:rsidRPr="00610FBA">
        <w:t xml:space="preserve"> or </w:t>
      </w:r>
      <w:r w:rsidRPr="00610FBA">
        <w:rPr>
          <w:b/>
        </w:rPr>
        <w:t>lower-case</w:t>
      </w:r>
      <w:r w:rsidRPr="00610FBA">
        <w:t>.</w:t>
      </w:r>
    </w:p>
    <w:p w14:paraId="4835D59E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610FBA" w:rsidRPr="00610FBA" w14:paraId="7A8CB775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5450DF95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3D9E3CBB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7FD7E5D6" w14:textId="77777777" w:rsidTr="0051281C">
        <w:trPr>
          <w:trHeight w:val="372"/>
        </w:trPr>
        <w:tc>
          <w:tcPr>
            <w:tcW w:w="1348" w:type="dxa"/>
          </w:tcPr>
          <w:p w14:paraId="0367086E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CF1374">
              <w:rPr>
                <w:rFonts w:ascii="Consolas" w:hAnsi="Consolas"/>
                <w:noProof/>
              </w:rPr>
              <w:t>'L'</w:t>
            </w:r>
          </w:p>
        </w:tc>
        <w:tc>
          <w:tcPr>
            <w:tcW w:w="1559" w:type="dxa"/>
          </w:tcPr>
          <w:p w14:paraId="22BB206E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CF1374">
              <w:rPr>
                <w:rFonts w:ascii="Consolas" w:hAnsi="Consolas"/>
              </w:rPr>
              <w:t>upper-case</w:t>
            </w:r>
          </w:p>
        </w:tc>
      </w:tr>
      <w:tr w:rsidR="00610FBA" w:rsidRPr="00610FBA" w14:paraId="02E8554A" w14:textId="77777777" w:rsidTr="0051281C">
        <w:trPr>
          <w:trHeight w:val="372"/>
        </w:trPr>
        <w:tc>
          <w:tcPr>
            <w:tcW w:w="1348" w:type="dxa"/>
          </w:tcPr>
          <w:p w14:paraId="189946B2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CF1374">
              <w:rPr>
                <w:rFonts w:ascii="Consolas" w:hAnsi="Consolas"/>
                <w:noProof/>
              </w:rPr>
              <w:lastRenderedPageBreak/>
              <w:t>'f'</w:t>
            </w:r>
          </w:p>
        </w:tc>
        <w:tc>
          <w:tcPr>
            <w:tcW w:w="1559" w:type="dxa"/>
          </w:tcPr>
          <w:p w14:paraId="4B39C932" w14:textId="77777777" w:rsidR="00610FBA" w:rsidRPr="00CF1374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CF1374">
              <w:rPr>
                <w:rFonts w:ascii="Consolas" w:hAnsi="Consolas"/>
              </w:rPr>
              <w:t>lower-case</w:t>
            </w:r>
          </w:p>
        </w:tc>
      </w:tr>
    </w:tbl>
    <w:p w14:paraId="261CAE5C" w14:textId="77777777" w:rsidR="00610FBA" w:rsidRPr="00610FBA" w:rsidRDefault="00610FBA" w:rsidP="00610FBA">
      <w:pPr>
        <w:pStyle w:val="Heading2"/>
        <w:numPr>
          <w:ilvl w:val="0"/>
          <w:numId w:val="44"/>
        </w:numPr>
        <w:rPr>
          <w:lang w:val="bg-BG"/>
        </w:rPr>
      </w:pPr>
      <w:r w:rsidRPr="00610FBA">
        <w:t>*Calculator</w:t>
      </w:r>
    </w:p>
    <w:p w14:paraId="6B435AA4" w14:textId="77777777" w:rsidR="00183409" w:rsidRDefault="00610FBA" w:rsidP="00610FBA">
      <w:r w:rsidRPr="00610FBA">
        <w:t xml:space="preserve">Write a </w:t>
      </w:r>
      <w:r w:rsidRPr="00183409">
        <w:rPr>
          <w:rFonts w:cstheme="minorHAnsi"/>
          <w:b/>
          <w:noProof/>
        </w:rPr>
        <w:t>function</w:t>
      </w:r>
      <w:r w:rsidRPr="00610FBA">
        <w:rPr>
          <w:noProof/>
        </w:rPr>
        <w:t xml:space="preserve"> </w:t>
      </w:r>
      <w:r w:rsidRPr="00610FBA">
        <w:t xml:space="preserve">that receives 3 parameters: a </w:t>
      </w:r>
      <w:r w:rsidRPr="00610FBA">
        <w:rPr>
          <w:rFonts w:ascii="Consolas" w:hAnsi="Consolas"/>
          <w:b/>
          <w:noProof/>
        </w:rPr>
        <w:t>number</w:t>
      </w:r>
      <w:r w:rsidRPr="00610FBA">
        <w:t xml:space="preserve">, an </w:t>
      </w:r>
      <w:r w:rsidRPr="00610FBA">
        <w:rPr>
          <w:rFonts w:ascii="Consolas" w:hAnsi="Consolas"/>
          <w:b/>
          <w:noProof/>
        </w:rPr>
        <w:t>operator</w:t>
      </w:r>
      <w:r w:rsidRPr="00610FBA">
        <w:rPr>
          <w:noProof/>
        </w:rPr>
        <w:t xml:space="preserve"> (</w:t>
      </w:r>
      <w:r w:rsidRPr="00610FBA">
        <w:t>string</w:t>
      </w:r>
      <w:r w:rsidRPr="00610FBA">
        <w:rPr>
          <w:noProof/>
        </w:rPr>
        <w:t>)</w:t>
      </w:r>
      <w:r w:rsidR="00052556">
        <w:rPr>
          <w:noProof/>
        </w:rPr>
        <w:t>,</w:t>
      </w:r>
      <w:r w:rsidRPr="00610FBA">
        <w:rPr>
          <w:noProof/>
        </w:rPr>
        <w:t xml:space="preserve"> </w:t>
      </w:r>
      <w:r w:rsidRPr="00610FBA">
        <w:t xml:space="preserve">and </w:t>
      </w:r>
      <w:r w:rsidRPr="00610FBA">
        <w:rPr>
          <w:rFonts w:ascii="Consolas" w:hAnsi="Consolas"/>
          <w:b/>
          <w:noProof/>
        </w:rPr>
        <w:t>another</w:t>
      </w:r>
      <w:r w:rsidRPr="00610FBA">
        <w:rPr>
          <w:b/>
          <w:noProof/>
        </w:rPr>
        <w:t xml:space="preserve"> </w:t>
      </w:r>
      <w:r w:rsidRPr="00610FBA">
        <w:rPr>
          <w:rFonts w:ascii="Consolas" w:hAnsi="Consolas"/>
          <w:b/>
          <w:noProof/>
        </w:rPr>
        <w:t>number</w:t>
      </w:r>
      <w:r w:rsidRPr="00610FBA">
        <w:t>.</w:t>
      </w:r>
    </w:p>
    <w:p w14:paraId="3559B4ED" w14:textId="4B1DEA57" w:rsidR="00610FBA" w:rsidRPr="008E6650" w:rsidRDefault="00183409" w:rsidP="00610FBA">
      <w:r>
        <w:rPr>
          <w:rStyle w:val="jlqj4b"/>
          <w:lang w:val="en"/>
        </w:rPr>
        <w:t xml:space="preserve">The </w:t>
      </w:r>
      <w:r w:rsidRPr="008E6650">
        <w:rPr>
          <w:rStyle w:val="jlqj4b"/>
          <w:rFonts w:cstheme="minorHAnsi"/>
          <w:b/>
          <w:lang w:val="en"/>
        </w:rPr>
        <w:t>operator</w:t>
      </w:r>
      <w:r>
        <w:rPr>
          <w:rStyle w:val="jlqj4b"/>
          <w:lang w:val="en"/>
        </w:rPr>
        <w:t xml:space="preserve"> ca</w:t>
      </w:r>
      <w:r w:rsidR="008E6650">
        <w:rPr>
          <w:rStyle w:val="jlqj4b"/>
          <w:lang w:val="en"/>
        </w:rPr>
        <w:t>n be</w:t>
      </w:r>
      <w:r w:rsidR="008E6650">
        <w:rPr>
          <w:rStyle w:val="jlqj4b"/>
        </w:rPr>
        <w:t>:</w:t>
      </w:r>
      <w:r>
        <w:t xml:space="preserve">  </w:t>
      </w:r>
      <w:r w:rsidRPr="00183409">
        <w:rPr>
          <w:rFonts w:ascii="Consolas" w:hAnsi="Consolas"/>
          <w:b/>
          <w:noProof/>
        </w:rPr>
        <w:t>'+', '-', '/', '*'</w:t>
      </w:r>
      <w:r w:rsidRPr="00183409">
        <w:rPr>
          <w:rFonts w:cstheme="minorHAnsi"/>
          <w:b/>
          <w:noProof/>
        </w:rPr>
        <w:t>.</w:t>
      </w:r>
      <w:r w:rsidR="008E6650">
        <w:t xml:space="preserve"> </w:t>
      </w:r>
      <w:r w:rsidR="00610FBA" w:rsidRPr="00610FBA">
        <w:t xml:space="preserve">Print the result of the calculation on the console formatted to the </w:t>
      </w:r>
      <w:r w:rsidR="00610FBA" w:rsidRPr="00610FBA">
        <w:rPr>
          <w:b/>
        </w:rPr>
        <w:t>second decimal</w:t>
      </w:r>
      <w:r w:rsidR="00610FBA" w:rsidRPr="00610FBA">
        <w:t xml:space="preserve"> point</w:t>
      </w:r>
      <w:r w:rsidR="00901C42">
        <w:t>.</w:t>
      </w:r>
    </w:p>
    <w:p w14:paraId="4D7EA6BD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>Examples</w:t>
      </w:r>
    </w:p>
    <w:tbl>
      <w:tblPr>
        <w:tblStyle w:val="TableGrid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610FBA" w:rsidRPr="00610FBA" w14:paraId="4CC4CBAF" w14:textId="77777777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ECF74CF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7C0DC00" w14:textId="77777777"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14:paraId="0F1B63C1" w14:textId="77777777" w:rsidTr="0051281C">
        <w:trPr>
          <w:trHeight w:val="372"/>
        </w:trPr>
        <w:tc>
          <w:tcPr>
            <w:tcW w:w="1348" w:type="dxa"/>
          </w:tcPr>
          <w:p w14:paraId="34C6D0B1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5,</w:t>
            </w:r>
          </w:p>
          <w:p w14:paraId="4A40E127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'+',</w:t>
            </w:r>
          </w:p>
          <w:p w14:paraId="360A809E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052556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559" w:type="dxa"/>
          </w:tcPr>
          <w:p w14:paraId="4BF4F302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</w:rPr>
              <w:t>15.00</w:t>
            </w:r>
          </w:p>
        </w:tc>
      </w:tr>
      <w:tr w:rsidR="00610FBA" w:rsidRPr="00610FBA" w14:paraId="3B70A380" w14:textId="77777777" w:rsidTr="0051281C">
        <w:trPr>
          <w:trHeight w:val="372"/>
        </w:trPr>
        <w:tc>
          <w:tcPr>
            <w:tcW w:w="1348" w:type="dxa"/>
          </w:tcPr>
          <w:p w14:paraId="28CE964B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25.5,</w:t>
            </w:r>
          </w:p>
          <w:p w14:paraId="1868710C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'-',</w:t>
            </w:r>
          </w:p>
          <w:p w14:paraId="79C59CDE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052556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559" w:type="dxa"/>
          </w:tcPr>
          <w:p w14:paraId="2D1FE3BD" w14:textId="77777777" w:rsidR="00610FBA" w:rsidRPr="00052556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</w:rPr>
              <w:t>22.50</w:t>
            </w:r>
          </w:p>
        </w:tc>
      </w:tr>
    </w:tbl>
    <w:p w14:paraId="6B3D372B" w14:textId="77777777" w:rsidR="00610FBA" w:rsidRPr="00610FBA" w:rsidRDefault="00610FBA" w:rsidP="00610FBA">
      <w:pPr>
        <w:pStyle w:val="ListParagraph"/>
        <w:keepNext/>
        <w:keepLines/>
        <w:numPr>
          <w:ilvl w:val="0"/>
          <w:numId w:val="46"/>
        </w:numPr>
        <w:spacing w:before="200" w:after="40"/>
        <w:outlineLvl w:val="0"/>
        <w:rPr>
          <w:rFonts w:eastAsiaTheme="majorEastAsia" w:cstheme="majorBidi"/>
          <w:b/>
          <w:noProof/>
          <w:color w:val="642D08"/>
          <w:sz w:val="40"/>
          <w:szCs w:val="32"/>
          <w:lang w:val="bg-BG"/>
        </w:rPr>
      </w:pPr>
      <w:r w:rsidRPr="00610FBA">
        <w:rPr>
          <w:rFonts w:eastAsiaTheme="majorEastAsia" w:cstheme="majorBidi"/>
          <w:b/>
          <w:noProof/>
          <w:color w:val="642D08"/>
          <w:sz w:val="40"/>
          <w:szCs w:val="32"/>
        </w:rPr>
        <w:t>*Gladiator Expenses</w:t>
      </w:r>
    </w:p>
    <w:p w14:paraId="267A6C60" w14:textId="6A1EA330" w:rsidR="00610FBA" w:rsidRPr="00610FBA" w:rsidRDefault="00610FBA" w:rsidP="00610FBA">
      <w:pPr>
        <w:rPr>
          <w:lang w:val="bg-BG"/>
        </w:rPr>
      </w:pPr>
      <w:r w:rsidRPr="00610FBA">
        <w:t xml:space="preserve">As a gladiator, Peter has to repair his broken equipment when he loses a fight. His equipment consists of </w:t>
      </w:r>
      <w:r w:rsidR="00932F91">
        <w:t xml:space="preserve">a </w:t>
      </w:r>
      <w:r w:rsidRPr="00610FBA">
        <w:t>helmet, sword, shield</w:t>
      </w:r>
      <w:r w:rsidR="00932F91">
        <w:t>,</w:t>
      </w:r>
      <w:r w:rsidRPr="00610FBA">
        <w:t xml:space="preserve"> and </w:t>
      </w:r>
      <w:r w:rsidR="00D33C10" w:rsidRPr="00610FBA">
        <w:t>armor</w:t>
      </w:r>
      <w:r w:rsidRPr="00610FBA">
        <w:t xml:space="preserve">. You will receive Peter`s </w:t>
      </w:r>
      <w:r w:rsidRPr="00610FBA">
        <w:rPr>
          <w:b/>
        </w:rPr>
        <w:t>lost fights count</w:t>
      </w:r>
      <w:r w:rsidRPr="00610FBA">
        <w:t xml:space="preserve">. </w:t>
      </w:r>
    </w:p>
    <w:p w14:paraId="419C6D2D" w14:textId="77777777" w:rsidR="00610FBA" w:rsidRPr="00610FBA" w:rsidRDefault="00610FBA" w:rsidP="00610FBA">
      <w:pPr>
        <w:pStyle w:val="ListParagraph"/>
        <w:numPr>
          <w:ilvl w:val="0"/>
          <w:numId w:val="47"/>
        </w:numPr>
        <w:rPr>
          <w:lang w:val="bg-BG"/>
        </w:rPr>
      </w:pPr>
      <w:r w:rsidRPr="00610FBA">
        <w:t xml:space="preserve">Every </w:t>
      </w:r>
      <w:r w:rsidRPr="00610FBA">
        <w:rPr>
          <w:b/>
        </w:rPr>
        <w:t>second</w:t>
      </w:r>
      <w:r w:rsidRPr="00610FBA">
        <w:t xml:space="preserve"> lost game, his helmet is broken.</w:t>
      </w:r>
    </w:p>
    <w:p w14:paraId="29152A12" w14:textId="77777777" w:rsidR="00610FBA" w:rsidRPr="00610FBA" w:rsidRDefault="00610FBA" w:rsidP="00610FBA">
      <w:pPr>
        <w:pStyle w:val="ListParagraph"/>
        <w:numPr>
          <w:ilvl w:val="0"/>
          <w:numId w:val="47"/>
        </w:numPr>
        <w:rPr>
          <w:lang w:val="bg-BG"/>
        </w:rPr>
      </w:pPr>
      <w:r w:rsidRPr="00610FBA">
        <w:t xml:space="preserve">Every </w:t>
      </w:r>
      <w:r w:rsidRPr="00610FBA">
        <w:rPr>
          <w:b/>
        </w:rPr>
        <w:t>third</w:t>
      </w:r>
      <w:r w:rsidRPr="00610FBA">
        <w:t xml:space="preserve"> lost game, his sword is broken.</w:t>
      </w:r>
    </w:p>
    <w:p w14:paraId="2BFBBC66" w14:textId="793E05C3" w:rsidR="00610FBA" w:rsidRPr="00610FBA" w:rsidRDefault="00610FBA" w:rsidP="00610FBA">
      <w:pPr>
        <w:pStyle w:val="ListParagraph"/>
        <w:numPr>
          <w:ilvl w:val="0"/>
          <w:numId w:val="47"/>
        </w:numPr>
        <w:rPr>
          <w:lang w:val="bg-BG"/>
        </w:rPr>
      </w:pPr>
      <w:r w:rsidRPr="00610FBA">
        <w:t xml:space="preserve">When both </w:t>
      </w:r>
      <w:r w:rsidRPr="00610FBA">
        <w:rPr>
          <w:b/>
        </w:rPr>
        <w:t xml:space="preserve">his sword and helmet are broken </w:t>
      </w:r>
      <w:r w:rsidRPr="00610FBA">
        <w:t xml:space="preserve">in the same lost fight, his </w:t>
      </w:r>
      <w:r w:rsidRPr="00610FBA">
        <w:rPr>
          <w:b/>
        </w:rPr>
        <w:t>shield also br</w:t>
      </w:r>
      <w:r w:rsidR="00932F91">
        <w:rPr>
          <w:b/>
        </w:rPr>
        <w:t>eak</w:t>
      </w:r>
      <w:r w:rsidRPr="00610FBA">
        <w:rPr>
          <w:b/>
        </w:rPr>
        <w:t>s</w:t>
      </w:r>
      <w:r w:rsidRPr="00610FBA">
        <w:t>.</w:t>
      </w:r>
    </w:p>
    <w:p w14:paraId="73774FF2" w14:textId="742CE8F4" w:rsidR="00610FBA" w:rsidRPr="00610FBA" w:rsidRDefault="00610FBA" w:rsidP="00610FBA">
      <w:pPr>
        <w:pStyle w:val="ListParagraph"/>
        <w:numPr>
          <w:ilvl w:val="0"/>
          <w:numId w:val="47"/>
        </w:numPr>
        <w:rPr>
          <w:lang w:val="bg-BG"/>
        </w:rPr>
      </w:pPr>
      <w:r w:rsidRPr="00610FBA">
        <w:rPr>
          <w:b/>
        </w:rPr>
        <w:t>Every</w:t>
      </w:r>
      <w:r w:rsidRPr="00610FBA">
        <w:t xml:space="preserve"> </w:t>
      </w:r>
      <w:r w:rsidRPr="00610FBA">
        <w:rPr>
          <w:b/>
        </w:rPr>
        <w:t>second time</w:t>
      </w:r>
      <w:r w:rsidRPr="00610FBA">
        <w:t xml:space="preserve">, when his shield brakes, his </w:t>
      </w:r>
      <w:r w:rsidR="00D33C10" w:rsidRPr="00610FBA">
        <w:rPr>
          <w:b/>
        </w:rPr>
        <w:t>armor</w:t>
      </w:r>
      <w:r w:rsidRPr="00610FBA">
        <w:t xml:space="preserve"> also needs to be repaired. </w:t>
      </w:r>
    </w:p>
    <w:p w14:paraId="4342EE46" w14:textId="77777777" w:rsidR="00610FBA" w:rsidRPr="00610FBA" w:rsidRDefault="00610FBA" w:rsidP="00610FBA">
      <w:pPr>
        <w:rPr>
          <w:lang w:val="bg-BG"/>
        </w:rPr>
      </w:pPr>
      <w:r w:rsidRPr="00610FBA">
        <w:t xml:space="preserve">You will receive the price of each item in his equipment. Calculate his expenses for the year for renewing his equipment. </w:t>
      </w:r>
    </w:p>
    <w:p w14:paraId="79BBDAE7" w14:textId="77777777" w:rsidR="00610FBA" w:rsidRPr="00610FBA" w:rsidRDefault="00610FBA" w:rsidP="00610FBA">
      <w:pPr>
        <w:keepNext/>
        <w:keepLines/>
        <w:spacing w:before="200" w:after="40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610FBA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Input / Constraints</w:t>
      </w:r>
    </w:p>
    <w:p w14:paraId="36C9CA34" w14:textId="77777777" w:rsidR="00610FBA" w:rsidRPr="00610FBA" w:rsidRDefault="00610FBA" w:rsidP="00610FBA">
      <w:pPr>
        <w:rPr>
          <w:lang w:val="bg-BG"/>
        </w:rPr>
      </w:pPr>
      <w:r w:rsidRPr="00610FBA">
        <w:t>You will receive 5 parameters to your function:</w:t>
      </w:r>
    </w:p>
    <w:p w14:paraId="765EF126" w14:textId="74641868" w:rsidR="00610FBA" w:rsidRPr="00610FBA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>
        <w:rPr>
          <w:noProof/>
        </w:rPr>
        <w:t>The first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 xml:space="preserve">lost fights count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an </w:t>
      </w:r>
      <w:r w:rsidR="00610FBA" w:rsidRPr="00610FBA">
        <w:rPr>
          <w:noProof/>
        </w:rPr>
        <w:t xml:space="preserve">integer in the 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>.</w:t>
      </w:r>
    </w:p>
    <w:p w14:paraId="33562ADA" w14:textId="079109D0" w:rsidR="00610FBA" w:rsidRPr="00610FBA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>
        <w:rPr>
          <w:noProof/>
        </w:rPr>
        <w:t>The second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helmet price</w:t>
      </w:r>
      <w:r w:rsidR="00610FBA" w:rsidRPr="00610FBA">
        <w:rPr>
          <w:noProof/>
        </w:rPr>
        <w:t xml:space="preserve"> -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14:paraId="0BB6C457" w14:textId="3794F134" w:rsidR="00610FBA" w:rsidRPr="00610FBA" w:rsidRDefault="00610FBA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 w:rsidRPr="00610FBA">
        <w:rPr>
          <w:noProof/>
        </w:rPr>
        <w:t>T</w:t>
      </w:r>
      <w:r w:rsidR="00932F91">
        <w:rPr>
          <w:noProof/>
        </w:rPr>
        <w:t>he third parameter -</w:t>
      </w:r>
      <w:r w:rsidRPr="00610FBA">
        <w:rPr>
          <w:noProof/>
        </w:rPr>
        <w:t xml:space="preserve"> </w:t>
      </w:r>
      <w:r w:rsidRPr="00610FBA">
        <w:rPr>
          <w:b/>
          <w:noProof/>
        </w:rPr>
        <w:t>sword price</w:t>
      </w:r>
      <w:r w:rsidRPr="00610FBA">
        <w:rPr>
          <w:noProof/>
        </w:rPr>
        <w:t xml:space="preserve"> - </w:t>
      </w:r>
      <w:r w:rsidR="00932F91">
        <w:rPr>
          <w:noProof/>
        </w:rPr>
        <w:t xml:space="preserve">is the </w:t>
      </w:r>
      <w:r w:rsidRPr="00610FBA">
        <w:rPr>
          <w:noProof/>
        </w:rPr>
        <w:t>floating</w:t>
      </w:r>
      <w:r w:rsidR="00932F91">
        <w:rPr>
          <w:noProof/>
        </w:rPr>
        <w:t>-</w:t>
      </w:r>
      <w:r w:rsidRPr="00610FBA">
        <w:rPr>
          <w:noProof/>
        </w:rPr>
        <w:t xml:space="preserve">point number in </w:t>
      </w:r>
      <w:r w:rsidR="00932F91">
        <w:rPr>
          <w:noProof/>
        </w:rPr>
        <w:t xml:space="preserve">the </w:t>
      </w:r>
      <w:r w:rsidRPr="00610FBA">
        <w:rPr>
          <w:noProof/>
        </w:rPr>
        <w:t xml:space="preserve">range </w:t>
      </w:r>
      <w:r w:rsidRPr="00610FBA">
        <w:rPr>
          <w:b/>
          <w:noProof/>
        </w:rPr>
        <w:t>[0, 1000]</w:t>
      </w:r>
      <w:r w:rsidRPr="00610FBA">
        <w:rPr>
          <w:noProof/>
        </w:rPr>
        <w:t xml:space="preserve">. </w:t>
      </w:r>
    </w:p>
    <w:p w14:paraId="7D96FA98" w14:textId="068A134E" w:rsidR="00610FBA" w:rsidRPr="00610FBA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>
        <w:rPr>
          <w:noProof/>
        </w:rPr>
        <w:t>The fourth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shield price</w:t>
      </w:r>
      <w:r w:rsidR="00610FBA" w:rsidRPr="00610FBA">
        <w:rPr>
          <w:noProof/>
        </w:rPr>
        <w:t xml:space="preserve">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14:paraId="241893E1" w14:textId="727FAD59" w:rsidR="00610FBA" w:rsidRPr="00610FBA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>
        <w:rPr>
          <w:noProof/>
        </w:rPr>
        <w:t>The fifth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armor price</w:t>
      </w:r>
      <w:r w:rsidR="00610FBA" w:rsidRPr="00610FBA">
        <w:rPr>
          <w:noProof/>
        </w:rPr>
        <w:t xml:space="preserve">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14:paraId="5DEDDF8D" w14:textId="77777777" w:rsidR="00610FBA" w:rsidRPr="00610FBA" w:rsidRDefault="00610FBA" w:rsidP="00610FBA">
      <w:pPr>
        <w:keepNext/>
        <w:keepLines/>
        <w:spacing w:before="200" w:after="40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610FBA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Output</w:t>
      </w:r>
    </w:p>
    <w:p w14:paraId="09A602A3" w14:textId="60CA8763" w:rsidR="00610FBA" w:rsidRPr="00610FBA" w:rsidRDefault="00610FBA" w:rsidP="00610FBA">
      <w:pPr>
        <w:numPr>
          <w:ilvl w:val="0"/>
          <w:numId w:val="41"/>
        </w:numPr>
        <w:contextualSpacing/>
        <w:rPr>
          <w:rFonts w:ascii="Consolas" w:hAnsi="Consolas"/>
          <w:noProof/>
          <w:lang w:val="bg-BG"/>
        </w:rPr>
      </w:pPr>
      <w:r w:rsidRPr="00610FBA">
        <w:rPr>
          <w:noProof/>
        </w:rPr>
        <w:t xml:space="preserve">As output you must print </w:t>
      </w:r>
      <w:r w:rsidRPr="00610FBA">
        <w:t>Peter`s total expenses for new equipment</w:t>
      </w:r>
      <w:r w:rsidR="00E66D2C" w:rsidRPr="00E66D2C">
        <w:rPr>
          <w:lang w:val="en"/>
        </w:rPr>
        <w:t xml:space="preserve"> </w:t>
      </w:r>
      <w:r w:rsidR="00E66D2C">
        <w:rPr>
          <w:rStyle w:val="jlqj4b"/>
          <w:lang w:val="en"/>
        </w:rPr>
        <w:t xml:space="preserve">rounded to the </w:t>
      </w:r>
      <w:r w:rsidR="00E66D2C">
        <w:rPr>
          <w:rStyle w:val="jlqj4b"/>
        </w:rPr>
        <w:t xml:space="preserve">second </w:t>
      </w:r>
      <w:r w:rsidR="00E66D2C">
        <w:rPr>
          <w:rStyle w:val="jlqj4b"/>
          <w:lang w:val="en"/>
        </w:rPr>
        <w:t>decimal point</w:t>
      </w:r>
      <w:r w:rsidRPr="00610FBA">
        <w:rPr>
          <w:noProof/>
        </w:rPr>
        <w:t xml:space="preserve">: </w:t>
      </w:r>
      <w:r w:rsidRPr="00610FBA">
        <w:rPr>
          <w:b/>
          <w:noProof/>
        </w:rPr>
        <w:t>"</w:t>
      </w:r>
      <w:r w:rsidRPr="00610FBA">
        <w:rPr>
          <w:rFonts w:ascii="Consolas" w:hAnsi="Consolas"/>
          <w:b/>
          <w:noProof/>
        </w:rPr>
        <w:t>Gladiator expenses: {expenses} aureus"</w:t>
      </w:r>
    </w:p>
    <w:p w14:paraId="40BFD599" w14:textId="1E8153A9" w:rsidR="00610FBA" w:rsidRPr="005D53D4" w:rsidRDefault="00610FBA" w:rsidP="00610FBA">
      <w:pPr>
        <w:numPr>
          <w:ilvl w:val="0"/>
          <w:numId w:val="40"/>
        </w:numPr>
        <w:contextualSpacing/>
        <w:rPr>
          <w:noProof/>
          <w:lang w:val="bg-BG"/>
        </w:rPr>
      </w:pPr>
      <w:r w:rsidRPr="00610FBA">
        <w:rPr>
          <w:noProof/>
        </w:rPr>
        <w:t xml:space="preserve">Allowed working </w:t>
      </w:r>
      <w:r w:rsidRPr="00610FBA">
        <w:rPr>
          <w:b/>
          <w:noProof/>
        </w:rPr>
        <w:t>time</w:t>
      </w:r>
      <w:r w:rsidRPr="00610FBA">
        <w:rPr>
          <w:noProof/>
        </w:rPr>
        <w:t xml:space="preserve"> / </w:t>
      </w:r>
      <w:r w:rsidRPr="00610FBA">
        <w:rPr>
          <w:b/>
          <w:noProof/>
        </w:rPr>
        <w:t>memory</w:t>
      </w:r>
      <w:r w:rsidRPr="00610FBA">
        <w:rPr>
          <w:noProof/>
        </w:rPr>
        <w:t xml:space="preserve">: </w:t>
      </w:r>
      <w:r w:rsidRPr="00610FBA">
        <w:rPr>
          <w:b/>
          <w:noProof/>
        </w:rPr>
        <w:t>100ms</w:t>
      </w:r>
      <w:r w:rsidRPr="00610FBA">
        <w:rPr>
          <w:noProof/>
        </w:rPr>
        <w:t xml:space="preserve"> / </w:t>
      </w:r>
      <w:r w:rsidRPr="00610FBA">
        <w:rPr>
          <w:b/>
          <w:noProof/>
        </w:rPr>
        <w:t>16MB</w:t>
      </w:r>
      <w:r w:rsidRPr="00610FBA">
        <w:rPr>
          <w:noProof/>
        </w:rPr>
        <w:t>.</w:t>
      </w:r>
    </w:p>
    <w:p w14:paraId="62734818" w14:textId="7BA1A86B" w:rsidR="005D53D4" w:rsidRDefault="005D53D4" w:rsidP="005D53D4">
      <w:pPr>
        <w:contextualSpacing/>
        <w:rPr>
          <w:noProof/>
        </w:rPr>
      </w:pPr>
    </w:p>
    <w:p w14:paraId="03C6F9B3" w14:textId="03660001" w:rsidR="005D53D4" w:rsidRDefault="005D53D4" w:rsidP="005D53D4">
      <w:pPr>
        <w:contextualSpacing/>
        <w:rPr>
          <w:noProof/>
        </w:rPr>
      </w:pPr>
    </w:p>
    <w:p w14:paraId="7B1ACDC6" w14:textId="4E551399" w:rsidR="005D53D4" w:rsidRDefault="005D53D4" w:rsidP="005D53D4">
      <w:pPr>
        <w:contextualSpacing/>
        <w:rPr>
          <w:noProof/>
        </w:rPr>
      </w:pPr>
    </w:p>
    <w:p w14:paraId="30DDB95D" w14:textId="451CE406" w:rsidR="005D53D4" w:rsidRDefault="005D53D4" w:rsidP="005D53D4">
      <w:pPr>
        <w:contextualSpacing/>
        <w:rPr>
          <w:noProof/>
        </w:rPr>
      </w:pPr>
    </w:p>
    <w:p w14:paraId="21B7FCBF" w14:textId="77777777" w:rsidR="005D53D4" w:rsidRPr="00610FBA" w:rsidRDefault="005D53D4" w:rsidP="005D53D4">
      <w:pPr>
        <w:contextualSpacing/>
        <w:rPr>
          <w:noProof/>
          <w:lang w:val="bg-BG"/>
        </w:rPr>
      </w:pPr>
    </w:p>
    <w:p w14:paraId="5E70CAFE" w14:textId="3B85FE80" w:rsidR="005D53D4" w:rsidRPr="005D53D4" w:rsidRDefault="00610FBA" w:rsidP="00610FBA">
      <w:pPr>
        <w:keepNext/>
        <w:keepLines/>
        <w:spacing w:before="200" w:after="40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</w:rPr>
      </w:pPr>
      <w:r w:rsidRPr="00610FBA">
        <w:rPr>
          <w:rFonts w:eastAsiaTheme="majorEastAsia" w:cstheme="majorBidi"/>
          <w:b/>
          <w:bCs/>
          <w:noProof/>
          <w:color w:val="7C380A"/>
          <w:sz w:val="36"/>
          <w:szCs w:val="36"/>
        </w:rPr>
        <w:lastRenderedPageBreak/>
        <w:t>Examples</w:t>
      </w:r>
    </w:p>
    <w:tbl>
      <w:tblPr>
        <w:tblStyle w:val="TableGrid11"/>
        <w:tblW w:w="10433" w:type="dxa"/>
        <w:tblLook w:val="04A0" w:firstRow="1" w:lastRow="0" w:firstColumn="1" w:lastColumn="0" w:noHBand="0" w:noVBand="1"/>
      </w:tblPr>
      <w:tblGrid>
        <w:gridCol w:w="1660"/>
        <w:gridCol w:w="4238"/>
        <w:gridCol w:w="4535"/>
      </w:tblGrid>
      <w:tr w:rsidR="00610FBA" w:rsidRPr="00610FBA" w14:paraId="0DB7A13C" w14:textId="77777777" w:rsidTr="0051281C">
        <w:tc>
          <w:tcPr>
            <w:tcW w:w="1724" w:type="dxa"/>
            <w:shd w:val="clear" w:color="auto" w:fill="D9D9D9" w:themeFill="background1" w:themeFillShade="D9"/>
          </w:tcPr>
          <w:p w14:paraId="2546CE49" w14:textId="77777777" w:rsidR="00610FBA" w:rsidRPr="00610FBA" w:rsidRDefault="00610FBA" w:rsidP="0051281C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10FBA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28647B45" w14:textId="77777777" w:rsidR="00610FBA" w:rsidRPr="00610FBA" w:rsidRDefault="00610FBA" w:rsidP="0051281C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10FBA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4833" w:type="dxa"/>
            <w:shd w:val="clear" w:color="auto" w:fill="D9D9D9" w:themeFill="background1" w:themeFillShade="D9"/>
          </w:tcPr>
          <w:p w14:paraId="31D9DB1C" w14:textId="77777777" w:rsidR="00610FBA" w:rsidRPr="00610FBA" w:rsidRDefault="00610FBA" w:rsidP="0051281C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10FBA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610FBA" w:rsidRPr="00610FBA" w14:paraId="0DD1528E" w14:textId="77777777" w:rsidTr="0051281C">
        <w:trPr>
          <w:trHeight w:val="2078"/>
        </w:trPr>
        <w:tc>
          <w:tcPr>
            <w:tcW w:w="1724" w:type="dxa"/>
          </w:tcPr>
          <w:p w14:paraId="58B12907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7,</w:t>
            </w:r>
          </w:p>
          <w:p w14:paraId="1F7FCE28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,</w:t>
            </w:r>
          </w:p>
          <w:p w14:paraId="05149B7E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3,</w:t>
            </w:r>
          </w:p>
          <w:p w14:paraId="029DE4C7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4,</w:t>
            </w:r>
          </w:p>
          <w:p w14:paraId="7E5E5C03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4500" w:type="dxa"/>
          </w:tcPr>
          <w:p w14:paraId="04FCE85D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Gladiator expenses: 16.00 aureus</w:t>
            </w:r>
          </w:p>
        </w:tc>
        <w:tc>
          <w:tcPr>
            <w:tcW w:w="4833" w:type="dxa"/>
          </w:tcPr>
          <w:p w14:paraId="756AF958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Trashed helmet -&gt; 3 times</w:t>
            </w:r>
          </w:p>
          <w:p w14:paraId="23ECA2B3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Trashed sword -&gt; 2 times</w:t>
            </w:r>
          </w:p>
          <w:p w14:paraId="482A7F13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Trashed shield -&gt; 1 time</w:t>
            </w:r>
          </w:p>
          <w:p w14:paraId="2159D1C6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Total: 6 + 6 + 4 = 16.00 aureus;</w:t>
            </w:r>
          </w:p>
        </w:tc>
      </w:tr>
      <w:tr w:rsidR="00610FBA" w:rsidRPr="00610FBA" w14:paraId="2D0D2D41" w14:textId="77777777" w:rsidTr="0051281C">
        <w:trPr>
          <w:trHeight w:val="2078"/>
        </w:trPr>
        <w:tc>
          <w:tcPr>
            <w:tcW w:w="1724" w:type="dxa"/>
          </w:tcPr>
          <w:p w14:paraId="3258B8D9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3,</w:t>
            </w:r>
          </w:p>
          <w:p w14:paraId="10B83D91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12.50,</w:t>
            </w:r>
          </w:p>
          <w:p w14:paraId="071EAA43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1.50,</w:t>
            </w:r>
          </w:p>
          <w:p w14:paraId="3E7683DD" w14:textId="77777777"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40,</w:t>
            </w:r>
          </w:p>
          <w:p w14:paraId="63AD7F9D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200</w:t>
            </w:r>
          </w:p>
        </w:tc>
        <w:tc>
          <w:tcPr>
            <w:tcW w:w="4500" w:type="dxa"/>
          </w:tcPr>
          <w:p w14:paraId="12058B12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Gladiator expenses: 608.00 aureus</w:t>
            </w:r>
          </w:p>
        </w:tc>
        <w:tc>
          <w:tcPr>
            <w:tcW w:w="4833" w:type="dxa"/>
          </w:tcPr>
          <w:p w14:paraId="79B4EDA1" w14:textId="77777777" w:rsidR="00610FBA" w:rsidRPr="000976A7" w:rsidRDefault="00610FBA" w:rsidP="0051281C">
            <w:pPr>
              <w:rPr>
                <w:rFonts w:ascii="Consolas" w:hAnsi="Consolas"/>
                <w:noProof/>
              </w:rPr>
            </w:pPr>
          </w:p>
        </w:tc>
      </w:tr>
    </w:tbl>
    <w:p w14:paraId="7737BBDD" w14:textId="77777777" w:rsidR="00610FBA" w:rsidRPr="00610FBA" w:rsidRDefault="00610FBA" w:rsidP="00610FBA">
      <w:pPr>
        <w:rPr>
          <w:lang w:val="bg-BG"/>
        </w:rPr>
      </w:pPr>
    </w:p>
    <w:p w14:paraId="302F0C4A" w14:textId="77777777" w:rsidR="00610FBA" w:rsidRPr="00610FBA" w:rsidRDefault="00610FBA" w:rsidP="00610FBA">
      <w:pPr>
        <w:pStyle w:val="Heading1"/>
        <w:numPr>
          <w:ilvl w:val="0"/>
          <w:numId w:val="45"/>
        </w:numPr>
        <w:rPr>
          <w:lang w:val="bg-BG"/>
        </w:rPr>
      </w:pPr>
      <w:r w:rsidRPr="00610FBA">
        <w:t>*Spice Must Flow</w:t>
      </w:r>
    </w:p>
    <w:p w14:paraId="17F7483B" w14:textId="1F42D2E3" w:rsidR="00610FBA" w:rsidRPr="00610FBA" w:rsidRDefault="00610FBA" w:rsidP="00610FBA">
      <w:pPr>
        <w:rPr>
          <w:lang w:val="bg-BG"/>
        </w:rPr>
      </w:pPr>
      <w:r w:rsidRPr="00610FBA">
        <w:rPr>
          <w:i/>
        </w:rPr>
        <w:t xml:space="preserve">Spice is Love, Spice is Life. And most importantly, Spice must flow. It must be extracted from the scorching sands of Arrakis, under </w:t>
      </w:r>
      <w:r w:rsidR="0000126F">
        <w:rPr>
          <w:i/>
        </w:rPr>
        <w:t xml:space="preserve">the </w:t>
      </w:r>
      <w:r w:rsidRPr="00610FBA">
        <w:rPr>
          <w:i/>
        </w:rPr>
        <w:t xml:space="preserve">constant threat of giant sandworms. To make the work as efficient as possible, the </w:t>
      </w:r>
      <w:proofErr w:type="gramStart"/>
      <w:r w:rsidRPr="00610FBA">
        <w:rPr>
          <w:i/>
        </w:rPr>
        <w:t>Duke</w:t>
      </w:r>
      <w:proofErr w:type="gramEnd"/>
      <w:r w:rsidRPr="00610FBA">
        <w:rPr>
          <w:i/>
        </w:rPr>
        <w:t xml:space="preserve"> has tasked you with the creation of management software.</w:t>
      </w:r>
      <w:r w:rsidRPr="00610FBA">
        <w:t xml:space="preserve"> </w:t>
      </w:r>
    </w:p>
    <w:p w14:paraId="049AAEA4" w14:textId="073BD72D" w:rsidR="00610FBA" w:rsidRPr="00610FBA" w:rsidRDefault="00610FBA" w:rsidP="00610FBA">
      <w:pPr>
        <w:rPr>
          <w:lang w:val="bg-BG"/>
        </w:rPr>
      </w:pPr>
      <w:r w:rsidRPr="00610FBA">
        <w:t xml:space="preserve">Write a program that calculates the </w:t>
      </w:r>
      <w:r w:rsidRPr="00610FBA">
        <w:rPr>
          <w:b/>
        </w:rPr>
        <w:t>total amount</w:t>
      </w:r>
      <w:r w:rsidRPr="00610FBA">
        <w:t xml:space="preserve"> of spice that can be extracted from a source. The source has a </w:t>
      </w:r>
      <w:r w:rsidRPr="00610FBA">
        <w:rPr>
          <w:b/>
        </w:rPr>
        <w:t>starting yield</w:t>
      </w:r>
      <w:r w:rsidRPr="00610FBA">
        <w:t xml:space="preserve">, which indicates how much spice can be mined on the </w:t>
      </w:r>
      <w:r w:rsidRPr="00610FBA">
        <w:rPr>
          <w:b/>
        </w:rPr>
        <w:t>first day</w:t>
      </w:r>
      <w:r w:rsidRPr="00610FBA">
        <w:t xml:space="preserve">. After it has been mined for a day, the </w:t>
      </w:r>
      <w:r w:rsidRPr="00610FBA">
        <w:rPr>
          <w:b/>
        </w:rPr>
        <w:t>yield drops</w:t>
      </w:r>
      <w:r w:rsidRPr="00610FBA">
        <w:t xml:space="preserve"> by 10, meaning on the second day it’ll produce 10 less spice than on the first, on the third day 10 less than on the second, and so on </w:t>
      </w:r>
      <w:r w:rsidRPr="00610FBA">
        <w:rPr>
          <w:noProof/>
        </w:rPr>
        <w:t>(</w:t>
      </w:r>
      <w:r w:rsidRPr="00610FBA">
        <w:t xml:space="preserve">see examples). A source is considered profitable only while its yield is </w:t>
      </w:r>
      <w:r w:rsidRPr="00610FBA">
        <w:rPr>
          <w:b/>
        </w:rPr>
        <w:t>at least</w:t>
      </w:r>
      <w:r w:rsidRPr="00610FBA">
        <w:t xml:space="preserve"> 100 – when less than 100 spice</w:t>
      </w:r>
      <w:r w:rsidR="0000126F">
        <w:t>s</w:t>
      </w:r>
      <w:r w:rsidRPr="00610FBA">
        <w:t xml:space="preserve"> </w:t>
      </w:r>
      <w:r w:rsidR="0000126F">
        <w:t>are</w:t>
      </w:r>
      <w:r w:rsidRPr="00610FBA">
        <w:t xml:space="preserve"> expected in a day, abandon the source. </w:t>
      </w:r>
    </w:p>
    <w:p w14:paraId="3D2A8DB0" w14:textId="787B303B" w:rsidR="00610FBA" w:rsidRPr="00610FBA" w:rsidRDefault="00610FBA" w:rsidP="00610FBA">
      <w:pPr>
        <w:rPr>
          <w:lang w:val="bg-BG"/>
        </w:rPr>
      </w:pPr>
      <w:r w:rsidRPr="00610FBA">
        <w:t xml:space="preserve">The mining crew </w:t>
      </w:r>
      <w:r w:rsidRPr="00610FBA">
        <w:rPr>
          <w:b/>
        </w:rPr>
        <w:t>consumes</w:t>
      </w:r>
      <w:r w:rsidRPr="00610FBA">
        <w:t xml:space="preserve"> 26 spice</w:t>
      </w:r>
      <w:r w:rsidR="0000126F">
        <w:t>s</w:t>
      </w:r>
      <w:r w:rsidRPr="00610FBA">
        <w:t xml:space="preserve"> </w:t>
      </w:r>
      <w:r w:rsidRPr="00610FBA">
        <w:rPr>
          <w:b/>
        </w:rPr>
        <w:t>every day</w:t>
      </w:r>
      <w:r w:rsidRPr="00610FBA">
        <w:t xml:space="preserve"> at the end of their shift and </w:t>
      </w:r>
      <w:r w:rsidRPr="00610FBA">
        <w:rPr>
          <w:b/>
        </w:rPr>
        <w:t>an additional</w:t>
      </w:r>
      <w:r w:rsidRPr="00610FBA">
        <w:t xml:space="preserve"> 26 after the mine has been exhausted. Note that the workers </w:t>
      </w:r>
      <w:r w:rsidRPr="00610FBA">
        <w:rPr>
          <w:b/>
        </w:rPr>
        <w:t>cannot</w:t>
      </w:r>
      <w:r w:rsidRPr="00610FBA">
        <w:t xml:space="preserve"> consume more spice than there is in storage. </w:t>
      </w:r>
    </w:p>
    <w:p w14:paraId="248A770D" w14:textId="77777777" w:rsidR="00610FBA" w:rsidRPr="00610FBA" w:rsidRDefault="00610FBA" w:rsidP="00610FBA">
      <w:pPr>
        <w:rPr>
          <w:lang w:val="bg-BG"/>
        </w:rPr>
      </w:pPr>
      <w:r w:rsidRPr="00610FBA">
        <w:t xml:space="preserve">When the operation is complete, print on the console on two separate lines how many </w:t>
      </w:r>
      <w:r w:rsidRPr="00610FBA">
        <w:rPr>
          <w:b/>
        </w:rPr>
        <w:t>days</w:t>
      </w:r>
      <w:r w:rsidRPr="00610FBA">
        <w:t xml:space="preserve"> the mine has operated and the </w:t>
      </w:r>
      <w:r w:rsidRPr="00610FBA">
        <w:rPr>
          <w:b/>
        </w:rPr>
        <w:t>total</w:t>
      </w:r>
      <w:r w:rsidRPr="00610FBA">
        <w:t xml:space="preserve"> amount of spice extracted. </w:t>
      </w:r>
    </w:p>
    <w:p w14:paraId="6F05E697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 xml:space="preserve">Input </w:t>
      </w:r>
    </w:p>
    <w:p w14:paraId="506C29E3" w14:textId="1DBA86C2" w:rsidR="00610FBA" w:rsidRPr="00610FBA" w:rsidRDefault="00610FBA" w:rsidP="00610FBA">
      <w:pPr>
        <w:rPr>
          <w:lang w:val="bg-BG"/>
        </w:rPr>
      </w:pPr>
      <w:r w:rsidRPr="00610FBA">
        <w:t xml:space="preserve">You will receive </w:t>
      </w:r>
      <w:r w:rsidR="0000126F">
        <w:t xml:space="preserve">a </w:t>
      </w:r>
      <w:r w:rsidRPr="00610FBA">
        <w:t xml:space="preserve">number, representing the </w:t>
      </w:r>
      <w:r w:rsidRPr="00610FBA">
        <w:rPr>
          <w:b/>
        </w:rPr>
        <w:t>starting yield</w:t>
      </w:r>
      <w:r w:rsidRPr="00610FBA">
        <w:t xml:space="preserve"> of the source. </w:t>
      </w:r>
    </w:p>
    <w:p w14:paraId="608FCD31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t xml:space="preserve">Output </w:t>
      </w:r>
    </w:p>
    <w:p w14:paraId="07BFC7F1" w14:textId="77777777" w:rsidR="00610FBA" w:rsidRPr="00610FBA" w:rsidRDefault="00610FBA" w:rsidP="00610FBA">
      <w:pPr>
        <w:rPr>
          <w:lang w:val="bg-BG"/>
        </w:rPr>
      </w:pPr>
      <w:r w:rsidRPr="00610FBA">
        <w:t xml:space="preserve">Print on the console on two separate lines how many </w:t>
      </w:r>
      <w:r w:rsidRPr="00610FBA">
        <w:rPr>
          <w:b/>
        </w:rPr>
        <w:t>days</w:t>
      </w:r>
      <w:r w:rsidRPr="00610FBA">
        <w:t xml:space="preserve"> the mine has operated and the </w:t>
      </w:r>
      <w:r w:rsidRPr="00610FBA">
        <w:rPr>
          <w:b/>
        </w:rPr>
        <w:t>total amount</w:t>
      </w:r>
      <w:r w:rsidRPr="00610FBA">
        <w:t xml:space="preserve"> of spice extracted.</w:t>
      </w:r>
    </w:p>
    <w:p w14:paraId="636614AF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rPr>
          <w:lang w:val="bg-BG"/>
        </w:rPr>
        <w:t xml:space="preserve"> </w:t>
      </w:r>
      <w:r w:rsidRPr="00610FBA">
        <w:t xml:space="preserve">Constraints </w:t>
      </w:r>
    </w:p>
    <w:p w14:paraId="5E3456E3" w14:textId="64721689" w:rsidR="00610FBA" w:rsidRPr="00610FBA" w:rsidRDefault="00610FBA" w:rsidP="00610FBA">
      <w:pPr>
        <w:pStyle w:val="ListParagraph"/>
        <w:numPr>
          <w:ilvl w:val="0"/>
          <w:numId w:val="43"/>
        </w:numPr>
        <w:rPr>
          <w:lang w:val="bg-BG"/>
        </w:rPr>
      </w:pPr>
      <w:r w:rsidRPr="00610FBA">
        <w:t xml:space="preserve">The starting yield will be a </w:t>
      </w:r>
      <w:r w:rsidRPr="00610FBA">
        <w:rPr>
          <w:b/>
        </w:rPr>
        <w:t>number</w:t>
      </w:r>
      <w:r w:rsidRPr="00610FBA">
        <w:t xml:space="preserve"> within range [0…228]</w:t>
      </w:r>
      <w:r w:rsidR="009B62BE">
        <w:t>.</w:t>
      </w:r>
      <w:r w:rsidRPr="00610FBA">
        <w:rPr>
          <w:lang w:val="bg-BG"/>
        </w:rPr>
        <w:br/>
      </w:r>
      <w:r w:rsidRPr="00610FBA">
        <w:rPr>
          <w:lang w:val="bg-BG"/>
        </w:rPr>
        <w:br/>
      </w:r>
    </w:p>
    <w:p w14:paraId="18F63016" w14:textId="77777777" w:rsidR="00610FBA" w:rsidRPr="00610FBA" w:rsidRDefault="00610FBA" w:rsidP="00610FBA">
      <w:pPr>
        <w:pStyle w:val="Heading3"/>
        <w:rPr>
          <w:lang w:val="bg-BG"/>
        </w:rPr>
      </w:pPr>
      <w:r w:rsidRPr="00610FBA">
        <w:lastRenderedPageBreak/>
        <w:t>Examples</w:t>
      </w:r>
    </w:p>
    <w:tbl>
      <w:tblPr>
        <w:tblW w:w="970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6"/>
        <w:gridCol w:w="2160"/>
        <w:gridCol w:w="5670"/>
      </w:tblGrid>
      <w:tr w:rsidR="00610FBA" w:rsidRPr="00610FBA" w14:paraId="5D42E5CA" w14:textId="77777777" w:rsidTr="0051281C">
        <w:trPr>
          <w:trHeight w:val="22"/>
        </w:trPr>
        <w:tc>
          <w:tcPr>
            <w:tcW w:w="1876" w:type="dxa"/>
            <w:shd w:val="clear" w:color="auto" w:fill="D9D9D9" w:themeFill="background1" w:themeFillShade="D9"/>
          </w:tcPr>
          <w:p w14:paraId="379F8BDE" w14:textId="77777777" w:rsidR="00610FBA" w:rsidRPr="00610FBA" w:rsidRDefault="00610FBA" w:rsidP="0051281C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610FBA">
              <w:rPr>
                <w:rStyle w:val="Strong"/>
                <w:noProof/>
                <w:sz w:val="24"/>
                <w:szCs w:val="24"/>
              </w:rPr>
              <w:t>Input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7EC58F3F" w14:textId="77777777" w:rsidR="00610FBA" w:rsidRPr="00610FBA" w:rsidRDefault="00610FBA" w:rsidP="0051281C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610FBA">
              <w:rPr>
                <w:rStyle w:val="Strong"/>
                <w:noProof/>
                <w:sz w:val="24"/>
                <w:szCs w:val="24"/>
              </w:rPr>
              <w:t>Out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7C156EA7" w14:textId="77777777" w:rsidR="00610FBA" w:rsidRPr="00610FBA" w:rsidRDefault="00610FBA" w:rsidP="0051281C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610FBA">
              <w:rPr>
                <w:rStyle w:val="Strong"/>
                <w:noProof/>
                <w:sz w:val="24"/>
                <w:szCs w:val="24"/>
              </w:rPr>
              <w:t>Explanation</w:t>
            </w:r>
          </w:p>
        </w:tc>
      </w:tr>
      <w:tr w:rsidR="00610FBA" w:rsidRPr="00610FBA" w14:paraId="7F307089" w14:textId="77777777" w:rsidTr="0051281C">
        <w:trPr>
          <w:trHeight w:val="626"/>
        </w:trPr>
        <w:tc>
          <w:tcPr>
            <w:tcW w:w="1876" w:type="dxa"/>
          </w:tcPr>
          <w:p w14:paraId="6A767097" w14:textId="77777777" w:rsidR="00610FBA" w:rsidRPr="00FF5CB1" w:rsidRDefault="00610FBA" w:rsidP="0051281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111</w:t>
            </w:r>
          </w:p>
        </w:tc>
        <w:tc>
          <w:tcPr>
            <w:tcW w:w="2160" w:type="dxa"/>
          </w:tcPr>
          <w:p w14:paraId="5CCA3482" w14:textId="77777777" w:rsidR="00610FBA" w:rsidRPr="00FF5CB1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F5CB1">
              <w:rPr>
                <w:rFonts w:ascii="Consolas" w:hAnsi="Consolas" w:cs="Consolas"/>
                <w:noProof/>
              </w:rPr>
              <w:t>2</w:t>
            </w:r>
          </w:p>
          <w:p w14:paraId="544D4F65" w14:textId="77777777" w:rsidR="00610FBA" w:rsidRPr="00FF5CB1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134</w:t>
            </w:r>
          </w:p>
        </w:tc>
        <w:tc>
          <w:tcPr>
            <w:tcW w:w="5670" w:type="dxa"/>
          </w:tcPr>
          <w:p w14:paraId="34EBAC4F" w14:textId="17D076CD" w:rsidR="00610FBA" w:rsidRPr="00610FBA" w:rsidRDefault="00610FBA" w:rsidP="0051281C">
            <w:pPr>
              <w:spacing w:after="0" w:line="240" w:lineRule="auto"/>
              <w:jc w:val="both"/>
              <w:rPr>
                <w:lang w:val="bg-BG"/>
              </w:rPr>
            </w:pPr>
            <w:r w:rsidRPr="00610FBA">
              <w:rPr>
                <w:b/>
              </w:rPr>
              <w:t>Day 1</w:t>
            </w:r>
            <w:r w:rsidRPr="00610FBA">
              <w:t xml:space="preserve"> we extract 111 spice</w:t>
            </w:r>
            <w:r w:rsidR="0000126F">
              <w:t>s</w:t>
            </w:r>
            <w:r w:rsidRPr="00610FBA">
              <w:t xml:space="preserve"> and at the end of the shift, the workers consume 26, leaving 85. The yield drops by 10 to 101. </w:t>
            </w:r>
          </w:p>
          <w:p w14:paraId="503E2BA3" w14:textId="27460713" w:rsidR="00610FBA" w:rsidRPr="00610FBA" w:rsidRDefault="0000126F" w:rsidP="0051281C">
            <w:pPr>
              <w:spacing w:after="0" w:line="240" w:lineRule="auto"/>
              <w:jc w:val="both"/>
              <w:rPr>
                <w:lang w:val="bg-BG"/>
              </w:rPr>
            </w:pPr>
            <w:r>
              <w:rPr>
                <w:b/>
              </w:rPr>
              <w:t>On d</w:t>
            </w:r>
            <w:r w:rsidR="00610FBA" w:rsidRPr="00610FBA">
              <w:rPr>
                <w:b/>
              </w:rPr>
              <w:t>ay 2</w:t>
            </w:r>
            <w:r w:rsidR="00610FBA" w:rsidRPr="00610FBA">
              <w:t xml:space="preserve"> we extract 101 spice</w:t>
            </w:r>
            <w:r>
              <w:t>s</w:t>
            </w:r>
            <w:r w:rsidR="00610FBA" w:rsidRPr="00610FBA">
              <w:t>, the workers consume 26, leaving 75. The total is 160 and the yield has dropped to 91.</w:t>
            </w:r>
          </w:p>
          <w:p w14:paraId="7C1CFD5A" w14:textId="448A1CEC" w:rsidR="00610FBA" w:rsidRPr="00610FBA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10FBA">
              <w:rPr>
                <w:b/>
              </w:rPr>
              <w:t xml:space="preserve">Since </w:t>
            </w:r>
            <w:r w:rsidRPr="00610FBA">
              <w:t xml:space="preserve">the expected yield is less than 100, we abandon the source. The workers take another 26, leaving 134. The mine has operated </w:t>
            </w:r>
            <w:r w:rsidR="0000126F">
              <w:t xml:space="preserve">for </w:t>
            </w:r>
            <w:r w:rsidRPr="00610FBA">
              <w:t>2 days.</w:t>
            </w:r>
          </w:p>
        </w:tc>
      </w:tr>
      <w:tr w:rsidR="00472EB5" w:rsidRPr="00610FBA" w14:paraId="0D6BC5D2" w14:textId="77777777" w:rsidTr="0051281C">
        <w:trPr>
          <w:trHeight w:val="626"/>
        </w:trPr>
        <w:tc>
          <w:tcPr>
            <w:tcW w:w="1876" w:type="dxa"/>
          </w:tcPr>
          <w:p w14:paraId="3593EBB9" w14:textId="20536D9B" w:rsidR="00472EB5" w:rsidRPr="00FF5CB1" w:rsidRDefault="00472EB5" w:rsidP="0051281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450</w:t>
            </w:r>
          </w:p>
        </w:tc>
        <w:tc>
          <w:tcPr>
            <w:tcW w:w="2160" w:type="dxa"/>
          </w:tcPr>
          <w:p w14:paraId="5A0E313D" w14:textId="77777777" w:rsidR="00472EB5" w:rsidRPr="00FF5CB1" w:rsidRDefault="00472EB5" w:rsidP="00472EB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36</w:t>
            </w:r>
          </w:p>
          <w:p w14:paraId="06C6DDD2" w14:textId="6D83C766" w:rsidR="00472EB5" w:rsidRPr="00FF5CB1" w:rsidRDefault="00472EB5" w:rsidP="00472EB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8938</w:t>
            </w:r>
          </w:p>
        </w:tc>
        <w:tc>
          <w:tcPr>
            <w:tcW w:w="5670" w:type="dxa"/>
          </w:tcPr>
          <w:p w14:paraId="16386AF4" w14:textId="77777777" w:rsidR="00472EB5" w:rsidRPr="00610FBA" w:rsidRDefault="00472EB5" w:rsidP="0051281C">
            <w:pPr>
              <w:spacing w:after="0" w:line="240" w:lineRule="auto"/>
              <w:jc w:val="both"/>
              <w:rPr>
                <w:b/>
              </w:rPr>
            </w:pPr>
          </w:p>
        </w:tc>
      </w:tr>
    </w:tbl>
    <w:p w14:paraId="592EBD29" w14:textId="51658AA2" w:rsidR="00640502" w:rsidRPr="00610FBA" w:rsidRDefault="00640502" w:rsidP="00610FBA">
      <w:pPr>
        <w:rPr>
          <w:lang w:val="bg-BG"/>
        </w:rPr>
      </w:pPr>
    </w:p>
    <w:sectPr w:rsidR="00640502" w:rsidRPr="00610FB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9784A6" w14:textId="77777777" w:rsidR="00C25B6C" w:rsidRDefault="00C25B6C" w:rsidP="008068A2">
      <w:pPr>
        <w:spacing w:after="0" w:line="240" w:lineRule="auto"/>
      </w:pPr>
      <w:r>
        <w:separator/>
      </w:r>
    </w:p>
  </w:endnote>
  <w:endnote w:type="continuationSeparator" w:id="0">
    <w:p w14:paraId="0BD6E0C5" w14:textId="77777777" w:rsidR="00C25B6C" w:rsidRDefault="00C25B6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C3330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F5C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F5C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3C3330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F5C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F5C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492EEF" w14:textId="77777777" w:rsidR="00C25B6C" w:rsidRDefault="00C25B6C" w:rsidP="008068A2">
      <w:pPr>
        <w:spacing w:after="0" w:line="240" w:lineRule="auto"/>
      </w:pPr>
      <w:r>
        <w:separator/>
      </w:r>
    </w:p>
  </w:footnote>
  <w:footnote w:type="continuationSeparator" w:id="0">
    <w:p w14:paraId="28AE3B23" w14:textId="77777777" w:rsidR="00C25B6C" w:rsidRDefault="00C25B6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542FA1"/>
    <w:multiLevelType w:val="hybridMultilevel"/>
    <w:tmpl w:val="B76C607E"/>
    <w:lvl w:ilvl="0" w:tplc="0526E90A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1F4E8B"/>
    <w:multiLevelType w:val="hybridMultilevel"/>
    <w:tmpl w:val="08EE0F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E37042"/>
    <w:multiLevelType w:val="hybridMultilevel"/>
    <w:tmpl w:val="E9B08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B532DE"/>
    <w:multiLevelType w:val="hybridMultilevel"/>
    <w:tmpl w:val="5AA25EA4"/>
    <w:lvl w:ilvl="0" w:tplc="9362B964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840002">
    <w:abstractNumId w:val="1"/>
  </w:num>
  <w:num w:numId="2" w16cid:durableId="420181073">
    <w:abstractNumId w:val="46"/>
  </w:num>
  <w:num w:numId="3" w16cid:durableId="792676958">
    <w:abstractNumId w:val="13"/>
  </w:num>
  <w:num w:numId="4" w16cid:durableId="2141651405">
    <w:abstractNumId w:val="30"/>
  </w:num>
  <w:num w:numId="5" w16cid:durableId="1510563378">
    <w:abstractNumId w:val="31"/>
  </w:num>
  <w:num w:numId="6" w16cid:durableId="828864260">
    <w:abstractNumId w:val="35"/>
  </w:num>
  <w:num w:numId="7" w16cid:durableId="142351806">
    <w:abstractNumId w:val="8"/>
  </w:num>
  <w:num w:numId="8" w16cid:durableId="127869397">
    <w:abstractNumId w:val="12"/>
  </w:num>
  <w:num w:numId="9" w16cid:durableId="1754739916">
    <w:abstractNumId w:val="28"/>
  </w:num>
  <w:num w:numId="10" w16cid:durableId="64724618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66927397">
    <w:abstractNumId w:val="9"/>
  </w:num>
  <w:num w:numId="12" w16cid:durableId="1020355493">
    <w:abstractNumId w:val="24"/>
  </w:num>
  <w:num w:numId="13" w16cid:durableId="861944329">
    <w:abstractNumId w:val="3"/>
  </w:num>
  <w:num w:numId="14" w16cid:durableId="1599174128">
    <w:abstractNumId w:val="34"/>
  </w:num>
  <w:num w:numId="15" w16cid:durableId="1295675006">
    <w:abstractNumId w:val="14"/>
  </w:num>
  <w:num w:numId="16" w16cid:durableId="1870990723">
    <w:abstractNumId w:val="40"/>
  </w:num>
  <w:num w:numId="17" w16cid:durableId="614219869">
    <w:abstractNumId w:val="29"/>
  </w:num>
  <w:num w:numId="18" w16cid:durableId="270284590">
    <w:abstractNumId w:val="45"/>
  </w:num>
  <w:num w:numId="19" w16cid:durableId="977346766">
    <w:abstractNumId w:val="36"/>
  </w:num>
  <w:num w:numId="20" w16cid:durableId="234823363">
    <w:abstractNumId w:val="23"/>
  </w:num>
  <w:num w:numId="21" w16cid:durableId="783384412">
    <w:abstractNumId w:val="33"/>
  </w:num>
  <w:num w:numId="22" w16cid:durableId="1394155678">
    <w:abstractNumId w:val="16"/>
  </w:num>
  <w:num w:numId="23" w16cid:durableId="880820212">
    <w:abstractNumId w:val="19"/>
  </w:num>
  <w:num w:numId="24" w16cid:durableId="294214279">
    <w:abstractNumId w:val="4"/>
  </w:num>
  <w:num w:numId="25" w16cid:durableId="470292654">
    <w:abstractNumId w:val="11"/>
  </w:num>
  <w:num w:numId="26" w16cid:durableId="1539244803">
    <w:abstractNumId w:val="20"/>
  </w:num>
  <w:num w:numId="27" w16cid:durableId="393088307">
    <w:abstractNumId w:val="38"/>
  </w:num>
  <w:num w:numId="28" w16cid:durableId="198475621">
    <w:abstractNumId w:val="21"/>
  </w:num>
  <w:num w:numId="29" w16cid:durableId="776365467">
    <w:abstractNumId w:val="44"/>
  </w:num>
  <w:num w:numId="30" w16cid:durableId="845903029">
    <w:abstractNumId w:val="25"/>
  </w:num>
  <w:num w:numId="31" w16cid:durableId="254749869">
    <w:abstractNumId w:val="15"/>
  </w:num>
  <w:num w:numId="32" w16cid:durableId="1719821752">
    <w:abstractNumId w:val="37"/>
  </w:num>
  <w:num w:numId="33" w16cid:durableId="1381444776">
    <w:abstractNumId w:val="41"/>
  </w:num>
  <w:num w:numId="34" w16cid:durableId="639304585">
    <w:abstractNumId w:val="27"/>
  </w:num>
  <w:num w:numId="35" w16cid:durableId="1859736913">
    <w:abstractNumId w:val="43"/>
  </w:num>
  <w:num w:numId="36" w16cid:durableId="1348405187">
    <w:abstractNumId w:val="10"/>
  </w:num>
  <w:num w:numId="37" w16cid:durableId="2030253100">
    <w:abstractNumId w:val="26"/>
  </w:num>
  <w:num w:numId="38" w16cid:durableId="321549230">
    <w:abstractNumId w:val="18"/>
  </w:num>
  <w:num w:numId="39" w16cid:durableId="2067027045">
    <w:abstractNumId w:val="32"/>
  </w:num>
  <w:num w:numId="40" w16cid:durableId="481891808">
    <w:abstractNumId w:val="5"/>
  </w:num>
  <w:num w:numId="41" w16cid:durableId="1821650759">
    <w:abstractNumId w:val="42"/>
  </w:num>
  <w:num w:numId="42" w16cid:durableId="800264407">
    <w:abstractNumId w:val="7"/>
  </w:num>
  <w:num w:numId="43" w16cid:durableId="629436179">
    <w:abstractNumId w:val="22"/>
  </w:num>
  <w:num w:numId="44" w16cid:durableId="1647667115">
    <w:abstractNumId w:val="0"/>
  </w:num>
  <w:num w:numId="45" w16cid:durableId="233781644">
    <w:abstractNumId w:val="39"/>
  </w:num>
  <w:num w:numId="46" w16cid:durableId="2046169981">
    <w:abstractNumId w:val="2"/>
  </w:num>
  <w:num w:numId="47" w16cid:durableId="12988010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DYxMDA1NbU0MzdW0lEKTi0uzszPAykwqQUAREk9NCwAAAA="/>
  </w:docVars>
  <w:rsids>
    <w:rsidRoot w:val="008068A2"/>
    <w:rsid w:val="000006BB"/>
    <w:rsid w:val="0000126F"/>
    <w:rsid w:val="00002C1C"/>
    <w:rsid w:val="00007044"/>
    <w:rsid w:val="0001451E"/>
    <w:rsid w:val="000204DE"/>
    <w:rsid w:val="00023DC6"/>
    <w:rsid w:val="00025F04"/>
    <w:rsid w:val="00052556"/>
    <w:rsid w:val="00064D15"/>
    <w:rsid w:val="00084A19"/>
    <w:rsid w:val="0008559D"/>
    <w:rsid w:val="00086727"/>
    <w:rsid w:val="0009209B"/>
    <w:rsid w:val="000976A7"/>
    <w:rsid w:val="000A6794"/>
    <w:rsid w:val="000B39E6"/>
    <w:rsid w:val="000B56F0"/>
    <w:rsid w:val="000C5361"/>
    <w:rsid w:val="00103906"/>
    <w:rsid w:val="001275B9"/>
    <w:rsid w:val="0013200A"/>
    <w:rsid w:val="00142C75"/>
    <w:rsid w:val="001449E8"/>
    <w:rsid w:val="001619DF"/>
    <w:rsid w:val="00164CDC"/>
    <w:rsid w:val="00167CF1"/>
    <w:rsid w:val="00171021"/>
    <w:rsid w:val="00175E1D"/>
    <w:rsid w:val="00183409"/>
    <w:rsid w:val="001837BD"/>
    <w:rsid w:val="00183A2C"/>
    <w:rsid w:val="001A0CC5"/>
    <w:rsid w:val="001A6728"/>
    <w:rsid w:val="001B4F67"/>
    <w:rsid w:val="001B7060"/>
    <w:rsid w:val="001C1FCD"/>
    <w:rsid w:val="001D2464"/>
    <w:rsid w:val="001D50AE"/>
    <w:rsid w:val="001E1161"/>
    <w:rsid w:val="001E3FEF"/>
    <w:rsid w:val="00202683"/>
    <w:rsid w:val="00215FCE"/>
    <w:rsid w:val="00230F04"/>
    <w:rsid w:val="002326A7"/>
    <w:rsid w:val="00232E7D"/>
    <w:rsid w:val="0024664B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35517"/>
    <w:rsid w:val="003631E8"/>
    <w:rsid w:val="00366AB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ED1"/>
    <w:rsid w:val="003E1013"/>
    <w:rsid w:val="003E167F"/>
    <w:rsid w:val="003E2A3C"/>
    <w:rsid w:val="003E2F33"/>
    <w:rsid w:val="003E6BFB"/>
    <w:rsid w:val="003F1864"/>
    <w:rsid w:val="0041081C"/>
    <w:rsid w:val="004311CA"/>
    <w:rsid w:val="00452448"/>
    <w:rsid w:val="00472EB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1BDB"/>
    <w:rsid w:val="00534ECC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3D4"/>
    <w:rsid w:val="005E04CE"/>
    <w:rsid w:val="005E6CC9"/>
    <w:rsid w:val="00600083"/>
    <w:rsid w:val="00604363"/>
    <w:rsid w:val="00610FBA"/>
    <w:rsid w:val="006158E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BBD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5CE3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2978"/>
    <w:rsid w:val="0085184F"/>
    <w:rsid w:val="00861625"/>
    <w:rsid w:val="008617B5"/>
    <w:rsid w:val="00865638"/>
    <w:rsid w:val="00870828"/>
    <w:rsid w:val="0088080B"/>
    <w:rsid w:val="008B07D7"/>
    <w:rsid w:val="008B557F"/>
    <w:rsid w:val="008C2344"/>
    <w:rsid w:val="008C2B83"/>
    <w:rsid w:val="008C5930"/>
    <w:rsid w:val="008D6097"/>
    <w:rsid w:val="008E6650"/>
    <w:rsid w:val="008E6CF3"/>
    <w:rsid w:val="008F202C"/>
    <w:rsid w:val="008F5B43"/>
    <w:rsid w:val="008F5FDB"/>
    <w:rsid w:val="00901C42"/>
    <w:rsid w:val="00902E68"/>
    <w:rsid w:val="00912BC6"/>
    <w:rsid w:val="0092145D"/>
    <w:rsid w:val="009254B7"/>
    <w:rsid w:val="00930CEE"/>
    <w:rsid w:val="00932F91"/>
    <w:rsid w:val="00937DC6"/>
    <w:rsid w:val="00940341"/>
    <w:rsid w:val="00941FFF"/>
    <w:rsid w:val="00955691"/>
    <w:rsid w:val="00961157"/>
    <w:rsid w:val="0096390E"/>
    <w:rsid w:val="00965C5B"/>
    <w:rsid w:val="0096684B"/>
    <w:rsid w:val="00972C7F"/>
    <w:rsid w:val="00976E46"/>
    <w:rsid w:val="009B4FB4"/>
    <w:rsid w:val="009B62BE"/>
    <w:rsid w:val="009C0C39"/>
    <w:rsid w:val="009D1805"/>
    <w:rsid w:val="009E1A09"/>
    <w:rsid w:val="009E3E58"/>
    <w:rsid w:val="00A02545"/>
    <w:rsid w:val="00A025E6"/>
    <w:rsid w:val="00A05555"/>
    <w:rsid w:val="00A06D89"/>
    <w:rsid w:val="00A35790"/>
    <w:rsid w:val="00A45A89"/>
    <w:rsid w:val="00A47F12"/>
    <w:rsid w:val="00A547C1"/>
    <w:rsid w:val="00A641B7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3B94"/>
    <w:rsid w:val="00AD49AF"/>
    <w:rsid w:val="00AE05D3"/>
    <w:rsid w:val="00AE355A"/>
    <w:rsid w:val="00AF54A1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4474"/>
    <w:rsid w:val="00C0490B"/>
    <w:rsid w:val="00C07904"/>
    <w:rsid w:val="00C121AF"/>
    <w:rsid w:val="00C14C80"/>
    <w:rsid w:val="00C25B6C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1374"/>
    <w:rsid w:val="00D106FB"/>
    <w:rsid w:val="00D22895"/>
    <w:rsid w:val="00D33C10"/>
    <w:rsid w:val="00D3404A"/>
    <w:rsid w:val="00D4354E"/>
    <w:rsid w:val="00D43F69"/>
    <w:rsid w:val="00D446B3"/>
    <w:rsid w:val="00D446DE"/>
    <w:rsid w:val="00D50F79"/>
    <w:rsid w:val="00D64FBA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3969"/>
    <w:rsid w:val="00E24C6A"/>
    <w:rsid w:val="00E25811"/>
    <w:rsid w:val="00E32F85"/>
    <w:rsid w:val="00E36FD8"/>
    <w:rsid w:val="00E37380"/>
    <w:rsid w:val="00E465C4"/>
    <w:rsid w:val="00E63F64"/>
    <w:rsid w:val="00E66D2C"/>
    <w:rsid w:val="00E74623"/>
    <w:rsid w:val="00E80E3D"/>
    <w:rsid w:val="00E86D42"/>
    <w:rsid w:val="00E870B8"/>
    <w:rsid w:val="00E93AB2"/>
    <w:rsid w:val="00EA1019"/>
    <w:rsid w:val="00EA3B29"/>
    <w:rsid w:val="00EB3012"/>
    <w:rsid w:val="00EB7421"/>
    <w:rsid w:val="00EC36F5"/>
    <w:rsid w:val="00EC5A4D"/>
    <w:rsid w:val="00ED0DEA"/>
    <w:rsid w:val="00ED1E91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2419"/>
    <w:rsid w:val="00F96D0D"/>
    <w:rsid w:val="00F976AD"/>
    <w:rsid w:val="00FA6461"/>
    <w:rsid w:val="00FB4A64"/>
    <w:rsid w:val="00FE038F"/>
    <w:rsid w:val="00FF5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1">
    <w:name w:val="Table Grid11"/>
    <w:basedOn w:val="TableNormal"/>
    <w:next w:val="TableGrid"/>
    <w:uiPriority w:val="59"/>
    <w:rsid w:val="00610F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534ECC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534ECC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534ECC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1834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2/programming-fundamentals-with-javascript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29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1C7B75-4AC4-4445-9B34-91C4E97632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867</Words>
  <Characters>4943</Characters>
  <Application>Microsoft Office Word</Application>
  <DocSecurity>0</DocSecurity>
  <Lines>41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Data Types and Variables - JS Exercises</vt:lpstr>
      <vt:lpstr>SoftUni Document</vt:lpstr>
    </vt:vector>
  </TitlesOfParts>
  <Company>SoftUni – https://softuni.org</Company>
  <LinksUpToDate>false</LinksUpToDate>
  <CharactersWithSpaces>5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Data Types and Variables - JS Exercises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ano Petk</cp:lastModifiedBy>
  <cp:revision>2</cp:revision>
  <cp:lastPrinted>2015-10-26T22:35:00Z</cp:lastPrinted>
  <dcterms:created xsi:type="dcterms:W3CDTF">2022-05-28T13:29:00Z</dcterms:created>
  <dcterms:modified xsi:type="dcterms:W3CDTF">2022-05-28T13:29:00Z</dcterms:modified>
  <cp:category>programming;education;software engineering;software development</cp:category>
</cp:coreProperties>
</file>